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2CAAA" w14:textId="27244DF1" w:rsidR="00051C8D" w:rsidRDefault="00360406" w:rsidP="00176200">
      <w:pPr>
        <w:pStyle w:val="DivisionName"/>
      </w:pPr>
      <w:r w:rsidRPr="00E90B39">
        <w:rPr>
          <w:noProof/>
        </w:rPr>
        <mc:AlternateContent>
          <mc:Choice Requires="wps">
            <w:drawing>
              <wp:anchor distT="0" distB="0" distL="114300" distR="114300" simplePos="0" relativeHeight="251661312" behindDoc="1" locked="0" layoutInCell="1" allowOverlap="1" wp14:anchorId="79BD56DC" wp14:editId="24E83580">
                <wp:simplePos x="0" y="0"/>
                <wp:positionH relativeFrom="margin">
                  <wp:posOffset>9525</wp:posOffset>
                </wp:positionH>
                <wp:positionV relativeFrom="paragraph">
                  <wp:posOffset>304800</wp:posOffset>
                </wp:positionV>
                <wp:extent cx="6172200" cy="266700"/>
                <wp:effectExtent l="0" t="0" r="0" b="0"/>
                <wp:wrapNone/>
                <wp:docPr id="38418525"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72200" cy="266700"/>
                        </a:xfrm>
                        <a:prstGeom prst="rect">
                          <a:avLst/>
                        </a:prstGeom>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C77147" id="Rectangle 1" o:spid="_x0000_s1026" alt="&quot;&quot;" style="position:absolute;margin-left:.75pt;margin-top:24pt;width:486pt;height:21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" fillcolor="#064276 [3200]" stroked="f" strokeweight="1pt">
                <w10:wrap anchorx="margin"/>
              </v:rect>
            </w:pict>
          </mc:Fallback>
        </mc:AlternateContent>
      </w:r>
      <w:bookmarkStart w:id="0" w:name="_Hlk224303924"/>
      <w:r w:rsidR="00996316">
        <w:t>H</w:t>
      </w:r>
      <w:bookmarkEnd w:id="0"/>
      <w:r w:rsidR="00996316">
        <w:t>ealth Policy and Analytics Division</w:t>
      </w:r>
    </w:p>
    <w:p w14:paraId="6B7594B3" w14:textId="291BB11B" w:rsidR="00DE11EC" w:rsidRPr="00C81E16" w:rsidRDefault="00996316" w:rsidP="00D07BCA">
      <w:pPr>
        <w:pStyle w:val="ProgramName"/>
      </w:pPr>
      <w:bookmarkStart w:id="1" w:name="_Hlk224303938"/>
      <w:r>
        <w:t>T</w:t>
      </w:r>
      <w:bookmarkEnd w:id="1"/>
      <w:r>
        <w:t>ransformation Center</w:t>
      </w:r>
    </w:p>
    <w:p w14:paraId="18D69908" w14:textId="77777777" w:rsidR="00CA6BFD" w:rsidRDefault="004E14A1" w:rsidP="008C3A9A">
      <w:pPr>
        <w:pStyle w:val="LogoStyle"/>
        <w:sectPr w:rsidR="00CA6BFD" w:rsidSect="002C164F">
          <w:footerReference w:type="default" r:id="rId11"/>
          <w:footerReference w:type="first" r:id="rId12"/>
          <w:type w:val="continuous"/>
          <w:pgSz w:w="12240" w:h="15840" w:code="1"/>
          <w:pgMar w:top="576" w:right="634" w:bottom="720" w:left="720" w:header="576" w:footer="576" w:gutter="0"/>
          <w:cols w:num="2" w:space="0" w:equalWidth="0">
            <w:col w:w="8010" w:space="2"/>
            <w:col w:w="2874"/>
          </w:cols>
          <w:titlePg/>
          <w:docGrid w:linePitch="360"/>
        </w:sectPr>
      </w:pPr>
      <w:r w:rsidRPr="008C3A9A">
        <w:drawing>
          <wp:inline distT="0" distB="0" distL="0" distR="0" wp14:anchorId="7A89ACDD" wp14:editId="70EC712A">
            <wp:extent cx="1819275" cy="643478"/>
            <wp:effectExtent l="0" t="0" r="0" b="4445"/>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rotWithShape="1">
                    <a:blip r:embed="rId13" cstate="print">
                      <a:extLst>
                        <a:ext uri="{28A0092B-C50C-407E-A947-70E740481C1C}">
                          <a14:useLocalDpi xmlns:a14="http://schemas.microsoft.com/office/drawing/2010/main" val="0"/>
                        </a:ext>
                      </a:extLst>
                    </a:blip>
                    <a:srcRect l="-997" t="8700" r="997" b="8700"/>
                    <a:stretch/>
                  </pic:blipFill>
                  <pic:spPr bwMode="auto">
                    <a:xfrm>
                      <a:off x="0" y="0"/>
                      <a:ext cx="1834689" cy="648930"/>
                    </a:xfrm>
                    <a:prstGeom prst="rect">
                      <a:avLst/>
                    </a:prstGeom>
                    <a:ln>
                      <a:noFill/>
                    </a:ln>
                    <a:effectLst>
                      <a:softEdge rad="12700"/>
                    </a:effectLst>
                    <a:extLst>
                      <a:ext uri="{53640926-AAD7-44D8-BBD7-CCE9431645EC}">
                        <a14:shadowObscured xmlns:a14="http://schemas.microsoft.com/office/drawing/2010/main"/>
                      </a:ext>
                    </a:extLst>
                  </pic:spPr>
                </pic:pic>
              </a:graphicData>
            </a:graphic>
          </wp:inline>
        </w:drawing>
      </w:r>
      <w:bookmarkStart w:id="2" w:name="_Hlk224303222"/>
    </w:p>
    <w:p w14:paraId="7BB98113" w14:textId="77777777" w:rsidR="00606C15" w:rsidRPr="00A13963" w:rsidRDefault="00606C15" w:rsidP="00A13963">
      <w:pPr>
        <w:pStyle w:val="AltStatementHeading"/>
      </w:pPr>
      <w:r w:rsidRPr="00D07BCA">
        <w:t>Other formats and languages</w:t>
      </w:r>
    </w:p>
    <w:bookmarkEnd w:id="2"/>
    <w:p w14:paraId="1699A673" w14:textId="13C390DF" w:rsidR="00606C15" w:rsidRPr="00D07BCA" w:rsidRDefault="00606C15" w:rsidP="00A13963">
      <w:pPr>
        <w:pStyle w:val="AltStatement"/>
      </w:pPr>
      <w:r w:rsidRPr="00D07BCA">
        <w:t xml:space="preserve">You can get this document in other </w:t>
      </w:r>
      <w:r w:rsidRPr="00A13963">
        <w:t>languages</w:t>
      </w:r>
      <w:r w:rsidRPr="00D07BCA">
        <w:t xml:space="preserve">, large print, braille or a format you prefer free of charge. Contact </w:t>
      </w:r>
      <w:r w:rsidR="004828E8">
        <w:t>OHA Transformation Center</w:t>
      </w:r>
      <w:r w:rsidRPr="00D07BCA">
        <w:t xml:space="preserve"> at </w:t>
      </w:r>
      <w:r w:rsidR="004828E8">
        <w:t>transformation.center@odhsoha.oregon.gov</w:t>
      </w:r>
      <w:r w:rsidRPr="00D07BCA">
        <w:t xml:space="preserve"> or </w:t>
      </w:r>
      <w:r w:rsidR="006247A4">
        <w:t xml:space="preserve">503-569-2214 </w:t>
      </w:r>
      <w:r w:rsidRPr="00D07BCA">
        <w:t>(voice/text). We accept all relay calls.</w:t>
      </w:r>
    </w:p>
    <w:p w14:paraId="1F9336A9" w14:textId="1D0938D2" w:rsidR="007B6AFF" w:rsidRPr="00A51D09" w:rsidRDefault="00996316" w:rsidP="00542DB7">
      <w:pPr>
        <w:pStyle w:val="Heading1"/>
      </w:pPr>
      <w:r>
        <w:t>Attestation for Updated Community Health Assessment</w:t>
      </w:r>
    </w:p>
    <w:p w14:paraId="2708A20F" w14:textId="77777777" w:rsidR="00996316" w:rsidRPr="00996316" w:rsidRDefault="00996316" w:rsidP="00996316">
      <w:r w:rsidRPr="00996316">
        <w:t xml:space="preserve">Contract Year: </w:t>
      </w:r>
      <w:sdt>
        <w:sdtPr>
          <w:alias w:val="Year"/>
          <w:tag w:val="Year"/>
          <w:id w:val="623126820"/>
          <w:placeholder>
            <w:docPart w:val="161D8B91C4DC4F8BBE4437A8C01200B9"/>
          </w:placeholder>
          <w15:appearance w15:val="hidden"/>
        </w:sdtPr>
        <w:sdtEndPr>
          <w:rPr>
            <w:bCs/>
          </w:rPr>
        </w:sdtEndPr>
        <w:sdtContent>
          <w:r w:rsidRPr="00996316">
            <w:rPr>
              <w:bCs/>
            </w:rPr>
            <w:fldChar w:fldCharType="begin">
              <w:ffData>
                <w:name w:val="Text4"/>
                <w:enabled/>
                <w:calcOnExit w:val="0"/>
                <w:textInput/>
              </w:ffData>
            </w:fldChar>
          </w:r>
          <w:r w:rsidRPr="00996316">
            <w:rPr>
              <w:bCs/>
            </w:rPr>
            <w:instrText xml:space="preserve"> FORMTEXT </w:instrText>
          </w:r>
          <w:r w:rsidRPr="00996316">
            <w:rPr>
              <w:bCs/>
            </w:rPr>
          </w:r>
          <w:r w:rsidRPr="00996316">
            <w:rPr>
              <w:bCs/>
            </w:rPr>
            <w:fldChar w:fldCharType="separate"/>
          </w:r>
          <w:r w:rsidRPr="00996316">
            <w:rPr>
              <w:bCs/>
            </w:rPr>
            <w:t> </w:t>
          </w:r>
          <w:r w:rsidRPr="00996316">
            <w:rPr>
              <w:bCs/>
            </w:rPr>
            <w:t> </w:t>
          </w:r>
          <w:r w:rsidRPr="00996316">
            <w:rPr>
              <w:bCs/>
            </w:rPr>
            <w:t> </w:t>
          </w:r>
          <w:r w:rsidRPr="00996316">
            <w:rPr>
              <w:bCs/>
            </w:rPr>
            <w:t> </w:t>
          </w:r>
          <w:r w:rsidRPr="00996316">
            <w:rPr>
              <w:bCs/>
            </w:rPr>
            <w:t> </w:t>
          </w:r>
          <w:r w:rsidRPr="00996316">
            <w:fldChar w:fldCharType="end"/>
          </w:r>
        </w:sdtContent>
      </w:sdt>
    </w:p>
    <w:p w14:paraId="113DDD56" w14:textId="77777777" w:rsidR="00996316" w:rsidRPr="00996316" w:rsidRDefault="00996316" w:rsidP="00996316">
      <w:pPr>
        <w:rPr>
          <w:b/>
          <w:bCs/>
        </w:rPr>
      </w:pPr>
      <w:r w:rsidRPr="00996316">
        <w:t xml:space="preserve">Coordinated Care Organization (CCO): </w:t>
      </w:r>
      <w:sdt>
        <w:sdtPr>
          <w:alias w:val="CCO"/>
          <w:tag w:val="CCO"/>
          <w:id w:val="-591393107"/>
          <w:placeholder>
            <w:docPart w:val="1C1BAAF8095C42C381F3D3F267BBFE08"/>
          </w:placeholder>
          <w15:appearance w15:val="hidden"/>
        </w:sdtPr>
        <w:sdtEndPr>
          <w:rPr>
            <w:bCs/>
          </w:rPr>
        </w:sdtEndPr>
        <w:sdtContent>
          <w:r w:rsidRPr="00996316">
            <w:rPr>
              <w:bCs/>
            </w:rPr>
            <w:fldChar w:fldCharType="begin">
              <w:ffData>
                <w:name w:val="Text4"/>
                <w:enabled/>
                <w:calcOnExit w:val="0"/>
                <w:textInput/>
              </w:ffData>
            </w:fldChar>
          </w:r>
          <w:r w:rsidRPr="00996316">
            <w:rPr>
              <w:bCs/>
            </w:rPr>
            <w:instrText xml:space="preserve"> FORMTEXT </w:instrText>
          </w:r>
          <w:r w:rsidRPr="00996316">
            <w:rPr>
              <w:bCs/>
            </w:rPr>
          </w:r>
          <w:r w:rsidRPr="00996316">
            <w:rPr>
              <w:bCs/>
            </w:rPr>
            <w:fldChar w:fldCharType="separate"/>
          </w:r>
          <w:r w:rsidRPr="00996316">
            <w:rPr>
              <w:bCs/>
            </w:rPr>
            <w:t> </w:t>
          </w:r>
          <w:r w:rsidRPr="00996316">
            <w:rPr>
              <w:bCs/>
            </w:rPr>
            <w:t> </w:t>
          </w:r>
          <w:r w:rsidRPr="00996316">
            <w:rPr>
              <w:bCs/>
            </w:rPr>
            <w:t> </w:t>
          </w:r>
          <w:r w:rsidRPr="00996316">
            <w:rPr>
              <w:bCs/>
            </w:rPr>
            <w:t> </w:t>
          </w:r>
          <w:r w:rsidRPr="00996316">
            <w:rPr>
              <w:bCs/>
            </w:rPr>
            <w:t> </w:t>
          </w:r>
          <w:r w:rsidRPr="00996316">
            <w:fldChar w:fldCharType="end"/>
          </w:r>
        </w:sdtContent>
      </w:sdt>
    </w:p>
    <w:p w14:paraId="0D60F573" w14:textId="77777777" w:rsidR="00996316" w:rsidRPr="00996316" w:rsidRDefault="00996316" w:rsidP="00996316">
      <w:r w:rsidRPr="00996316">
        <w:t xml:space="preserve">Medicaid Contract Number (6 digits only): </w:t>
      </w:r>
      <w:sdt>
        <w:sdtPr>
          <w:alias w:val="Contract number"/>
          <w:tag w:val="Contract number"/>
          <w:id w:val="-1024551995"/>
          <w:placeholder>
            <w:docPart w:val="1C1BAAF8095C42C381F3D3F267BBFE08"/>
          </w:placeholder>
          <w15:appearance w15:val="hidden"/>
        </w:sdtPr>
        <w:sdtEndPr>
          <w:rPr>
            <w:bCs/>
          </w:rPr>
        </w:sdtEndPr>
        <w:sdtContent>
          <w:r w:rsidRPr="00996316">
            <w:rPr>
              <w:bCs/>
            </w:rPr>
            <w:fldChar w:fldCharType="begin">
              <w:ffData>
                <w:name w:val="Text4"/>
                <w:enabled/>
                <w:calcOnExit w:val="0"/>
                <w:textInput/>
              </w:ffData>
            </w:fldChar>
          </w:r>
          <w:r w:rsidRPr="00996316">
            <w:rPr>
              <w:bCs/>
            </w:rPr>
            <w:instrText xml:space="preserve"> FORMTEXT </w:instrText>
          </w:r>
          <w:r w:rsidRPr="00996316">
            <w:rPr>
              <w:bCs/>
            </w:rPr>
          </w:r>
          <w:r w:rsidRPr="00996316">
            <w:rPr>
              <w:bCs/>
            </w:rPr>
            <w:fldChar w:fldCharType="separate"/>
          </w:r>
          <w:r w:rsidRPr="00996316">
            <w:rPr>
              <w:bCs/>
            </w:rPr>
            <w:t> </w:t>
          </w:r>
          <w:r w:rsidRPr="00996316">
            <w:rPr>
              <w:bCs/>
            </w:rPr>
            <w:t> </w:t>
          </w:r>
          <w:r w:rsidRPr="00996316">
            <w:rPr>
              <w:bCs/>
            </w:rPr>
            <w:t> </w:t>
          </w:r>
          <w:r w:rsidRPr="00996316">
            <w:rPr>
              <w:bCs/>
            </w:rPr>
            <w:t> </w:t>
          </w:r>
          <w:r w:rsidRPr="00996316">
            <w:rPr>
              <w:bCs/>
            </w:rPr>
            <w:t> </w:t>
          </w:r>
          <w:r w:rsidRPr="00996316">
            <w:fldChar w:fldCharType="end"/>
          </w:r>
        </w:sdtContent>
      </w:sdt>
    </w:p>
    <w:p w14:paraId="5BB50202" w14:textId="77777777" w:rsidR="00996316" w:rsidRPr="00996316" w:rsidRDefault="00996316" w:rsidP="00996316">
      <w:r w:rsidRPr="00996316">
        <w:t>The CCO named above is required to submit this Attestation relating to updated Community Health Assessment (CHA) under the three CCO Contracts it has entered into with the Oregon Health Authority (OHA): the Medicaid Contract, the Non-Medicaid Contract, and the OHP Bridge-Basic Health Program Contract (collectively, the “CCO Contracts”).</w:t>
      </w:r>
    </w:p>
    <w:p w14:paraId="4A1B00A2" w14:textId="77777777" w:rsidR="00996316" w:rsidRPr="00996316" w:rsidRDefault="00996316" w:rsidP="00996316">
      <w:r w:rsidRPr="00996316">
        <w:t>Capitalized terms not defined in this Attestation have the meanings assigned to them in the CCO Contracts.</w:t>
      </w:r>
    </w:p>
    <w:p w14:paraId="08F43500" w14:textId="77777777" w:rsidR="00996316" w:rsidRPr="00996316" w:rsidRDefault="00996316" w:rsidP="00996316">
      <w:r w:rsidRPr="00996316">
        <w:t>The CCO is required to submit this Attestation pursuant to Exhibit K, Section 6, Paragraph h of the Medicaid Contract, which is incorporated by reference into the Non-Medicaid and OHP Bridge-Basic Health Program Contracts.</w:t>
      </w:r>
    </w:p>
    <w:p w14:paraId="1BA1F4EE" w14:textId="77777777" w:rsidR="00996316" w:rsidRPr="00996316" w:rsidRDefault="00996316" w:rsidP="00996316">
      <w:pPr>
        <w:pStyle w:val="Heading2"/>
      </w:pPr>
      <w:r w:rsidRPr="00996316">
        <w:t>By signing this Attestation, I, the undersigned, hereby attest to the following:</w:t>
      </w:r>
    </w:p>
    <w:p w14:paraId="2F3DFD38" w14:textId="77777777" w:rsidR="00996316" w:rsidRPr="00996316" w:rsidRDefault="00996316" w:rsidP="00996316">
      <w:pPr>
        <w:numPr>
          <w:ilvl w:val="0"/>
          <w:numId w:val="41"/>
        </w:numPr>
      </w:pPr>
      <w:r w:rsidRPr="00996316">
        <w:t>I have authority, in accordance with Section 4.1.1 in the General Provisions of the Medicaid Contract (which is incorporated by reference in the Non-Medicaid Contract and as expressly set forth in Section 4.1.1 in the General Provisions of the OHP Bridge-Basic Health Program Contract), to make this Attestation on behalf of the CCO named above with respect to the CCO Contracts; and</w:t>
      </w:r>
    </w:p>
    <w:p w14:paraId="78280E01" w14:textId="77777777" w:rsidR="00996316" w:rsidRPr="00996316" w:rsidRDefault="00996316" w:rsidP="00996316">
      <w:pPr>
        <w:numPr>
          <w:ilvl w:val="0"/>
          <w:numId w:val="41"/>
        </w:numPr>
      </w:pPr>
      <w:r w:rsidRPr="00996316">
        <w:t xml:space="preserve">To the best of my knowledge, the updated CHA meets the content requirements identified in the document OHA provided to the CCO on the CCO Contract Forms </w:t>
      </w:r>
      <w:hyperlink r:id="rId14" w:history="1">
        <w:r w:rsidRPr="00996316">
          <w:rPr>
            <w:rStyle w:val="Hyperlink"/>
          </w:rPr>
          <w:t>Website</w:t>
        </w:r>
      </w:hyperlink>
      <w:r w:rsidRPr="00996316">
        <w:t xml:space="preserve"> (which is referred to in the document itself as a self-evaluation checklist).</w:t>
      </w:r>
    </w:p>
    <w:p w14:paraId="33AE3333" w14:textId="77777777" w:rsidR="00996316" w:rsidRPr="00996316" w:rsidRDefault="00996316" w:rsidP="00996316">
      <w:pPr>
        <w:pStyle w:val="Heading2"/>
      </w:pPr>
      <w:r w:rsidRPr="00996316">
        <w:lastRenderedPageBreak/>
        <w:t>CCO</w:t>
      </w:r>
    </w:p>
    <w:p w14:paraId="392C3321" w14:textId="77777777" w:rsidR="00996316" w:rsidRPr="00996316" w:rsidRDefault="00996316" w:rsidP="00B93BC2">
      <w:pPr>
        <w:spacing w:line="480" w:lineRule="auto"/>
      </w:pPr>
      <w:r w:rsidRPr="00996316">
        <w:t xml:space="preserve">Name: </w:t>
      </w:r>
      <w:sdt>
        <w:sdtPr>
          <w:alias w:val="Name"/>
          <w:tag w:val="Name"/>
          <w:id w:val="-1582987342"/>
          <w:placeholder>
            <w:docPart w:val="B5A3E2B1149545A4B288C213EF37AF88"/>
          </w:placeholder>
          <w15:appearance w15:val="hidden"/>
        </w:sdtPr>
        <w:sdtEndPr>
          <w:rPr>
            <w:bCs/>
          </w:rPr>
        </w:sdtEndPr>
        <w:sdtContent>
          <w:r w:rsidRPr="00996316">
            <w:rPr>
              <w:bCs/>
            </w:rPr>
            <w:fldChar w:fldCharType="begin">
              <w:ffData>
                <w:name w:val="Text4"/>
                <w:enabled/>
                <w:calcOnExit w:val="0"/>
                <w:textInput/>
              </w:ffData>
            </w:fldChar>
          </w:r>
          <w:r w:rsidRPr="00996316">
            <w:rPr>
              <w:bCs/>
            </w:rPr>
            <w:instrText xml:space="preserve"> FORMTEXT </w:instrText>
          </w:r>
          <w:r w:rsidRPr="00996316">
            <w:rPr>
              <w:bCs/>
            </w:rPr>
          </w:r>
          <w:r w:rsidRPr="00996316">
            <w:rPr>
              <w:bCs/>
            </w:rPr>
            <w:fldChar w:fldCharType="separate"/>
          </w:r>
          <w:r w:rsidRPr="00996316">
            <w:rPr>
              <w:bCs/>
            </w:rPr>
            <w:t> </w:t>
          </w:r>
          <w:r w:rsidRPr="00996316">
            <w:rPr>
              <w:bCs/>
            </w:rPr>
            <w:t> </w:t>
          </w:r>
          <w:r w:rsidRPr="00996316">
            <w:rPr>
              <w:bCs/>
            </w:rPr>
            <w:t> </w:t>
          </w:r>
          <w:r w:rsidRPr="00996316">
            <w:rPr>
              <w:bCs/>
            </w:rPr>
            <w:t> </w:t>
          </w:r>
          <w:r w:rsidRPr="00996316">
            <w:rPr>
              <w:bCs/>
            </w:rPr>
            <w:t> </w:t>
          </w:r>
          <w:r w:rsidRPr="00996316">
            <w:fldChar w:fldCharType="end"/>
          </w:r>
        </w:sdtContent>
      </w:sdt>
    </w:p>
    <w:p w14:paraId="6FB25CDD" w14:textId="77777777" w:rsidR="00996316" w:rsidRPr="00996316" w:rsidRDefault="00996316" w:rsidP="00B93BC2">
      <w:pPr>
        <w:spacing w:line="480" w:lineRule="auto"/>
      </w:pPr>
      <w:r w:rsidRPr="00996316">
        <w:t>Signature: _____________________________</w:t>
      </w:r>
    </w:p>
    <w:p w14:paraId="28A18F5C" w14:textId="77777777" w:rsidR="00996316" w:rsidRPr="00996316" w:rsidRDefault="00996316" w:rsidP="00B93BC2">
      <w:pPr>
        <w:spacing w:line="480" w:lineRule="auto"/>
      </w:pPr>
      <w:r w:rsidRPr="00996316">
        <w:t xml:space="preserve">Date: </w:t>
      </w:r>
      <w:sdt>
        <w:sdtPr>
          <w:alias w:val="Date"/>
          <w:tag w:val="Date"/>
          <w:id w:val="1786459964"/>
          <w:placeholder>
            <w:docPart w:val="B5A3E2B1149545A4B288C213EF37AF88"/>
          </w:placeholder>
          <w15:appearance w15:val="hidden"/>
        </w:sdtPr>
        <w:sdtEndPr>
          <w:rPr>
            <w:bCs/>
          </w:rPr>
        </w:sdtEndPr>
        <w:sdtContent>
          <w:r w:rsidRPr="00996316">
            <w:rPr>
              <w:bCs/>
            </w:rPr>
            <w:fldChar w:fldCharType="begin">
              <w:ffData>
                <w:name w:val="Text4"/>
                <w:enabled/>
                <w:calcOnExit w:val="0"/>
                <w:textInput/>
              </w:ffData>
            </w:fldChar>
          </w:r>
          <w:r w:rsidRPr="00996316">
            <w:rPr>
              <w:bCs/>
            </w:rPr>
            <w:instrText xml:space="preserve"> FORMTEXT </w:instrText>
          </w:r>
          <w:r w:rsidRPr="00996316">
            <w:rPr>
              <w:bCs/>
            </w:rPr>
          </w:r>
          <w:r w:rsidRPr="00996316">
            <w:rPr>
              <w:bCs/>
            </w:rPr>
            <w:fldChar w:fldCharType="separate"/>
          </w:r>
          <w:r w:rsidRPr="00996316">
            <w:rPr>
              <w:bCs/>
            </w:rPr>
            <w:t> </w:t>
          </w:r>
          <w:r w:rsidRPr="00996316">
            <w:rPr>
              <w:bCs/>
            </w:rPr>
            <w:t> </w:t>
          </w:r>
          <w:r w:rsidRPr="00996316">
            <w:rPr>
              <w:bCs/>
            </w:rPr>
            <w:t> </w:t>
          </w:r>
          <w:r w:rsidRPr="00996316">
            <w:rPr>
              <w:bCs/>
            </w:rPr>
            <w:t> </w:t>
          </w:r>
          <w:r w:rsidRPr="00996316">
            <w:rPr>
              <w:bCs/>
            </w:rPr>
            <w:t> </w:t>
          </w:r>
          <w:r w:rsidRPr="00996316">
            <w:fldChar w:fldCharType="end"/>
          </w:r>
        </w:sdtContent>
      </w:sdt>
    </w:p>
    <w:p w14:paraId="590586AD" w14:textId="77777777" w:rsidR="00996316" w:rsidRPr="00996316" w:rsidRDefault="00996316" w:rsidP="00996316">
      <w:pPr>
        <w:pStyle w:val="Heading2"/>
      </w:pPr>
      <w:r w:rsidRPr="00996316">
        <w:t>Authority of above signer:</w:t>
      </w:r>
    </w:p>
    <w:p w14:paraId="440C74E9" w14:textId="77777777" w:rsidR="00996316" w:rsidRPr="00996316" w:rsidRDefault="00955441" w:rsidP="00996316">
      <w:sdt>
        <w:sdtPr>
          <w:alias w:val="Chief Executive Officer"/>
          <w:tag w:val="Chief Executive Officer"/>
          <w:id w:val="791246247"/>
          <w15:appearance w15:val="hidden"/>
          <w14:checkbox>
            <w14:checked w14:val="0"/>
            <w14:checkedState w14:val="2612" w14:font="MS Gothic"/>
            <w14:uncheckedState w14:val="2610" w14:font="MS Gothic"/>
          </w14:checkbox>
        </w:sdtPr>
        <w:sdtEndPr/>
        <w:sdtContent>
          <w:r w:rsidR="00996316" w:rsidRPr="00996316">
            <w:rPr>
              <w:rFonts w:ascii="Segoe UI Symbol" w:hAnsi="Segoe UI Symbol" w:cs="Segoe UI Symbol"/>
            </w:rPr>
            <w:t>☐</w:t>
          </w:r>
        </w:sdtContent>
      </w:sdt>
      <w:r w:rsidR="00996316" w:rsidRPr="00996316">
        <w:t xml:space="preserve"> Chief Executive Officer</w:t>
      </w:r>
    </w:p>
    <w:p w14:paraId="2CEDF539" w14:textId="77777777" w:rsidR="00996316" w:rsidRPr="00996316" w:rsidRDefault="00955441" w:rsidP="00996316">
      <w:sdt>
        <w:sdtPr>
          <w:alias w:val="Chief Financial Officer"/>
          <w:tag w:val="Chief Financial Officer"/>
          <w:id w:val="-1946616568"/>
          <w15:appearance w15:val="hidden"/>
          <w14:checkbox>
            <w14:checked w14:val="0"/>
            <w14:checkedState w14:val="2612" w14:font="MS Gothic"/>
            <w14:uncheckedState w14:val="2610" w14:font="MS Gothic"/>
          </w14:checkbox>
        </w:sdtPr>
        <w:sdtEndPr/>
        <w:sdtContent>
          <w:r w:rsidR="00996316" w:rsidRPr="00996316">
            <w:rPr>
              <w:rFonts w:ascii="Segoe UI Symbol" w:hAnsi="Segoe UI Symbol" w:cs="Segoe UI Symbol"/>
            </w:rPr>
            <w:t>☐</w:t>
          </w:r>
        </w:sdtContent>
      </w:sdt>
      <w:r w:rsidR="00996316" w:rsidRPr="00996316">
        <w:t xml:space="preserve"> Chief Financial Officer</w:t>
      </w:r>
    </w:p>
    <w:p w14:paraId="3FE558BC" w14:textId="77777777" w:rsidR="00996316" w:rsidRPr="00996316" w:rsidRDefault="00955441" w:rsidP="00996316">
      <w:sdt>
        <w:sdtPr>
          <w:alias w:val="Delegated authority"/>
          <w:tag w:val="Delegated authority"/>
          <w:id w:val="1106851103"/>
          <w15:appearance w15:val="hidden"/>
          <w14:checkbox>
            <w14:checked w14:val="0"/>
            <w14:checkedState w14:val="2612" w14:font="MS Gothic"/>
            <w14:uncheckedState w14:val="2610" w14:font="MS Gothic"/>
          </w14:checkbox>
        </w:sdtPr>
        <w:sdtEndPr/>
        <w:sdtContent>
          <w:r w:rsidR="00996316" w:rsidRPr="00996316">
            <w:rPr>
              <w:rFonts w:ascii="Segoe UI Symbol" w:hAnsi="Segoe UI Symbol" w:cs="Segoe UI Symbol"/>
            </w:rPr>
            <w:t>☐</w:t>
          </w:r>
        </w:sdtContent>
      </w:sdt>
      <w:r w:rsidR="00996316" w:rsidRPr="00996316">
        <w:t xml:space="preserve"> Employee with delegated authority as designated by the “Delegation Authorization and Signature Form”</w:t>
      </w:r>
    </w:p>
    <w:p w14:paraId="6E765164" w14:textId="77777777" w:rsidR="00996316" w:rsidRDefault="00996316" w:rsidP="00D07BCA"/>
    <w:p w14:paraId="1CE27520" w14:textId="77777777" w:rsidR="00996316" w:rsidRDefault="00996316" w:rsidP="00D07BCA"/>
    <w:p w14:paraId="33CAC7BA" w14:textId="77777777" w:rsidR="00996316" w:rsidRDefault="00996316" w:rsidP="00D07BCA"/>
    <w:p w14:paraId="5DACD43C" w14:textId="77777777" w:rsidR="00996316" w:rsidRDefault="00996316" w:rsidP="00D07BCA"/>
    <w:p w14:paraId="05483EF2" w14:textId="77777777" w:rsidR="00996316" w:rsidRDefault="00996316" w:rsidP="00D07BCA"/>
    <w:p w14:paraId="7E059762" w14:textId="77777777" w:rsidR="00996316" w:rsidRDefault="00996316" w:rsidP="00D07BCA"/>
    <w:p w14:paraId="4DDBDE18" w14:textId="77777777" w:rsidR="00996316" w:rsidRDefault="00996316" w:rsidP="00D07BCA"/>
    <w:p w14:paraId="791E85A4" w14:textId="77777777" w:rsidR="00996316" w:rsidRDefault="00996316" w:rsidP="00D07BCA"/>
    <w:p w14:paraId="10480964" w14:textId="77777777" w:rsidR="00996316" w:rsidRDefault="00996316" w:rsidP="00D07BCA"/>
    <w:p w14:paraId="0A59F75C" w14:textId="77777777" w:rsidR="004828E8" w:rsidRDefault="004828E8" w:rsidP="00D07BCA"/>
    <w:p w14:paraId="3E3D3673" w14:textId="77777777" w:rsidR="00996316" w:rsidRDefault="00996316" w:rsidP="00D07BCA"/>
    <w:p w14:paraId="73126EAF" w14:textId="4D1034A4" w:rsidR="00E726E1" w:rsidRPr="00D86A75" w:rsidRDefault="00BF4E4F" w:rsidP="005D3C47">
      <w:pPr>
        <w:pStyle w:val="BlueInfoBoxHeading"/>
      </w:pPr>
      <w:r w:rsidRPr="00D86A75">
        <w:drawing>
          <wp:anchor distT="0" distB="0" distL="114300" distR="114300" simplePos="0" relativeHeight="251660288" behindDoc="0" locked="0" layoutInCell="1" allowOverlap="1" wp14:anchorId="32F23ED1" wp14:editId="2903EF5E">
            <wp:simplePos x="0" y="0"/>
            <wp:positionH relativeFrom="margin">
              <wp:posOffset>5136515</wp:posOffset>
            </wp:positionH>
            <wp:positionV relativeFrom="paragraph">
              <wp:posOffset>217805</wp:posOffset>
            </wp:positionV>
            <wp:extent cx="1604645" cy="5207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a:ext>
                      </a:extLst>
                    </a:blip>
                    <a:stretch>
                      <a:fillRect/>
                    </a:stretch>
                  </pic:blipFill>
                  <pic:spPr>
                    <a:xfrm>
                      <a:off x="0" y="0"/>
                      <a:ext cx="1604645" cy="520700"/>
                    </a:xfrm>
                    <a:prstGeom prst="rect">
                      <a:avLst/>
                    </a:prstGeom>
                  </pic:spPr>
                </pic:pic>
              </a:graphicData>
            </a:graphic>
            <wp14:sizeRelV relativeFrom="margin">
              <wp14:pctHeight>0</wp14:pctHeight>
            </wp14:sizeRelV>
          </wp:anchor>
        </w:drawing>
      </w:r>
      <w:r w:rsidR="00996316">
        <w:t>Health Policy and Analytics Division</w:t>
      </w:r>
    </w:p>
    <w:p w14:paraId="252D17E0" w14:textId="400DBC2A" w:rsidR="005F438F" w:rsidRDefault="00996316" w:rsidP="005D3C47">
      <w:pPr>
        <w:pStyle w:val="BlueInfoBox"/>
      </w:pPr>
      <w:r>
        <w:t>Transformation Center</w:t>
      </w:r>
    </w:p>
    <w:p w14:paraId="4DF9C038" w14:textId="212834D5" w:rsidR="005F438F" w:rsidRDefault="004828E8" w:rsidP="005D3C47">
      <w:pPr>
        <w:pStyle w:val="BlueInfoBox"/>
      </w:pPr>
      <w:r>
        <w:t>421 SW Oak Street, Suite 775</w:t>
      </w:r>
    </w:p>
    <w:p w14:paraId="01500801" w14:textId="39A21D64" w:rsidR="005F438F" w:rsidRDefault="004828E8" w:rsidP="005D3C47">
      <w:pPr>
        <w:pStyle w:val="BlueInfoBox"/>
      </w:pPr>
      <w:r>
        <w:t>Portland, OR 97204</w:t>
      </w:r>
    </w:p>
    <w:p w14:paraId="6A650274" w14:textId="267AC674" w:rsidR="004C1C12" w:rsidRDefault="004828E8" w:rsidP="005D3C47">
      <w:pPr>
        <w:pStyle w:val="BlueInfoBox"/>
        <w:rPr>
          <w:noProof w:val="0"/>
          <w:color w:val="auto"/>
        </w:rPr>
      </w:pPr>
      <w:r>
        <w:t>Transformation.Center@odhsoha.oregon.gov</w:t>
      </w:r>
    </w:p>
    <w:p w14:paraId="401C009F" w14:textId="14FD7A1A" w:rsidR="00571C08" w:rsidRDefault="004828E8" w:rsidP="005D3C47">
      <w:pPr>
        <w:pStyle w:val="BlueInfoBox"/>
      </w:pPr>
      <w:r>
        <w:t>Oregon.gov/OHA/HPA/DSI-TC</w:t>
      </w:r>
    </w:p>
    <w:sectPr w:rsidR="00571C08" w:rsidSect="00DF29E1">
      <w:headerReference w:type="default" r:id="rId16"/>
      <w:type w:val="continuous"/>
      <w:pgSz w:w="12240" w:h="15840" w:code="1"/>
      <w:pgMar w:top="720" w:right="720" w:bottom="720"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79BC1" w14:textId="77777777" w:rsidR="002A3D0C" w:rsidRDefault="002A3D0C" w:rsidP="00D07BCA">
      <w:r>
        <w:separator/>
      </w:r>
    </w:p>
    <w:p w14:paraId="0FEEFCC1" w14:textId="77777777" w:rsidR="002A3D0C" w:rsidRDefault="002A3D0C" w:rsidP="00D07BCA"/>
  </w:endnote>
  <w:endnote w:type="continuationSeparator" w:id="0">
    <w:p w14:paraId="1E3889C5" w14:textId="77777777" w:rsidR="002A3D0C" w:rsidRDefault="002A3D0C" w:rsidP="00D07BCA">
      <w:r>
        <w:continuationSeparator/>
      </w:r>
    </w:p>
    <w:p w14:paraId="7A0A12DE" w14:textId="77777777" w:rsidR="002A3D0C" w:rsidRDefault="002A3D0C" w:rsidP="00D07BCA"/>
  </w:endnote>
  <w:endnote w:type="continuationNotice" w:id="1">
    <w:p w14:paraId="09E7201E" w14:textId="77777777" w:rsidR="002A3D0C" w:rsidRDefault="002A3D0C" w:rsidP="00D07BCA"/>
    <w:p w14:paraId="02C7E243" w14:textId="77777777" w:rsidR="002A3D0C" w:rsidRDefault="002A3D0C" w:rsidP="00D07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w:charset w:val="00"/>
    <w:family w:val="swiss"/>
    <w:pitch w:val="variable"/>
    <w:sig w:usb0="E00082FF" w:usb1="400078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oto Serif">
    <w:charset w:val="00"/>
    <w:family w:val="roman"/>
    <w:pitch w:val="variable"/>
    <w:sig w:usb0="E00002FF" w:usb1="500078FF" w:usb2="00000029"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Bold">
    <w:altName w:val="Noto Sans"/>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8A978" w14:textId="02EF4B83" w:rsidR="004828E8" w:rsidRDefault="006710E0" w:rsidP="004828E8">
    <w:pPr>
      <w:pStyle w:val="Footer"/>
    </w:pPr>
    <w:fldSimple w:instr=" STYLEREF  &quot;Heading 1&quot;  \* MERGEFORMAT ">
      <w:r w:rsidR="00955441">
        <w:rPr>
          <w:noProof/>
        </w:rPr>
        <w:t>Attestation for Updated Community Health Assessment</w:t>
      </w:r>
    </w:fldSimple>
    <w:r w:rsidR="004828E8" w:rsidRPr="00AE51D3">
      <w:tab/>
    </w:r>
    <w:r w:rsidR="004828E8" w:rsidRPr="00A52E85">
      <w:fldChar w:fldCharType="begin"/>
    </w:r>
    <w:r w:rsidR="004828E8" w:rsidRPr="00A52E85">
      <w:instrText xml:space="preserve"> PAGE   \* MERGEFORMAT </w:instrText>
    </w:r>
    <w:r w:rsidR="004828E8" w:rsidRPr="00A52E85">
      <w:fldChar w:fldCharType="separate"/>
    </w:r>
    <w:r w:rsidR="004828E8">
      <w:t>1</w:t>
    </w:r>
    <w:r w:rsidR="004828E8" w:rsidRPr="00A52E85">
      <w:fldChar w:fldCharType="end"/>
    </w:r>
    <w:r w:rsidR="004828E8" w:rsidRPr="00A52E85">
      <w:t xml:space="preserve"> of </w:t>
    </w:r>
    <w:fldSimple w:instr=" NUMPAGES  \* Arabic  \* MERGEFORMAT ">
      <w:r w:rsidR="004828E8">
        <w:t>2</w:t>
      </w:r>
    </w:fldSimple>
  </w:p>
  <w:p w14:paraId="01165076" w14:textId="37C6515C" w:rsidR="000A5682" w:rsidRPr="004828E8" w:rsidRDefault="004828E8" w:rsidP="004828E8">
    <w:pPr>
      <w:pStyle w:val="Footer"/>
    </w:pPr>
    <w:r>
      <w:t>Last updated 4/</w:t>
    </w:r>
    <w:r w:rsidR="00807E30">
      <w:t>20</w:t>
    </w:r>
    <w:r>
      <w:t>/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7D871" w14:textId="369E39C1" w:rsidR="00F77C55" w:rsidRDefault="006710E0" w:rsidP="00D07BCA">
    <w:pPr>
      <w:pStyle w:val="Footer"/>
    </w:pPr>
    <w:fldSimple w:instr=" STYLEREF  &quot;Heading 1&quot;  \* MERGEFORMAT ">
      <w:r w:rsidR="00955441">
        <w:rPr>
          <w:noProof/>
        </w:rPr>
        <w:t>Attestation for Updated Community Health Assessment</w:t>
      </w:r>
    </w:fldSimple>
    <w:r w:rsidR="00F77C55" w:rsidRPr="00AE51D3">
      <w:tab/>
    </w:r>
    <w:r w:rsidR="00F77C55" w:rsidRPr="00A52E85">
      <w:fldChar w:fldCharType="begin"/>
    </w:r>
    <w:r w:rsidR="00F77C55" w:rsidRPr="00A52E85">
      <w:instrText xml:space="preserve"> PAGE   \* MERGEFORMAT </w:instrText>
    </w:r>
    <w:r w:rsidR="00F77C55" w:rsidRPr="00A52E85">
      <w:fldChar w:fldCharType="separate"/>
    </w:r>
    <w:r w:rsidR="00F77C55">
      <w:t>2</w:t>
    </w:r>
    <w:r w:rsidR="00F77C55" w:rsidRPr="00A52E85">
      <w:fldChar w:fldCharType="end"/>
    </w:r>
    <w:r w:rsidR="00F77C55" w:rsidRPr="00A52E85">
      <w:t xml:space="preserve"> of </w:t>
    </w:r>
    <w:fldSimple w:instr=" NUMPAGES  \* Arabic  \* MERGEFORMAT ">
      <w:r w:rsidR="00F77C55">
        <w:t>3</w:t>
      </w:r>
    </w:fldSimple>
  </w:p>
  <w:p w14:paraId="66B8D015" w14:textId="7F1C8BE8" w:rsidR="004828E8" w:rsidRPr="0085433C" w:rsidRDefault="004828E8" w:rsidP="00D07BCA">
    <w:pPr>
      <w:pStyle w:val="Footer"/>
    </w:pPr>
    <w:r>
      <w:t>Last updated 4/</w:t>
    </w:r>
    <w:r w:rsidR="00807E30">
      <w:t>20</w:t>
    </w:r>
    <w: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01A17" w14:textId="77777777" w:rsidR="002A3D0C" w:rsidRDefault="002A3D0C" w:rsidP="00D07BCA">
      <w:r>
        <w:separator/>
      </w:r>
    </w:p>
    <w:p w14:paraId="7405A517" w14:textId="77777777" w:rsidR="002A3D0C" w:rsidRDefault="002A3D0C" w:rsidP="00D07BCA"/>
  </w:footnote>
  <w:footnote w:type="continuationSeparator" w:id="0">
    <w:p w14:paraId="3EEB3AD6" w14:textId="77777777" w:rsidR="002A3D0C" w:rsidRDefault="002A3D0C" w:rsidP="00D07BCA">
      <w:r>
        <w:continuationSeparator/>
      </w:r>
    </w:p>
    <w:p w14:paraId="613CEE85" w14:textId="77777777" w:rsidR="002A3D0C" w:rsidRDefault="002A3D0C" w:rsidP="00D07BCA"/>
  </w:footnote>
  <w:footnote w:type="continuationNotice" w:id="1">
    <w:p w14:paraId="3BD083D7" w14:textId="77777777" w:rsidR="002A3D0C" w:rsidRDefault="002A3D0C" w:rsidP="00D07BCA"/>
    <w:p w14:paraId="495E9EC1" w14:textId="77777777" w:rsidR="002A3D0C" w:rsidRDefault="002A3D0C" w:rsidP="00D07B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9F3A5" w14:textId="77777777" w:rsidR="00996316" w:rsidRPr="0072173C" w:rsidRDefault="00996316" w:rsidP="0072173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FD8229A"/>
    <w:lvl w:ilvl="0">
      <w:start w:val="1"/>
      <w:numFmt w:val="decimal"/>
      <w:pStyle w:val="ListNumber4"/>
      <w:lvlText w:val="(%1)"/>
      <w:lvlJc w:val="left"/>
      <w:pPr>
        <w:ind w:left="2340" w:hanging="360"/>
      </w:pPr>
      <w:rPr>
        <w:rFonts w:ascii="Noto Sans" w:hAnsi="Noto Sans" w:hint="default"/>
        <w:color w:val="064276" w:themeColor="text1"/>
      </w:rPr>
    </w:lvl>
  </w:abstractNum>
  <w:abstractNum w:abstractNumId="2" w15:restartNumberingAfterBreak="0">
    <w:nsid w:val="FFFFFF7E"/>
    <w:multiLevelType w:val="singleLevel"/>
    <w:tmpl w:val="60482158"/>
    <w:lvl w:ilvl="0">
      <w:start w:val="1"/>
      <w:numFmt w:val="lowerRoman"/>
      <w:pStyle w:val="ListNumber3"/>
      <w:lvlText w:val="%1)"/>
      <w:lvlJc w:val="left"/>
      <w:pPr>
        <w:ind w:left="1980" w:hanging="360"/>
      </w:pPr>
      <w:rPr>
        <w:rFonts w:hint="default"/>
        <w:color w:val="064276" w:themeColor="text1"/>
      </w:r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B52F36C"/>
    <w:lvl w:ilvl="0">
      <w:start w:val="1"/>
      <w:numFmt w:val="bullet"/>
      <w:pStyle w:val="ListBullet4"/>
      <w:lvlText w:val=""/>
      <w:lvlJc w:val="left"/>
      <w:pPr>
        <w:ind w:left="1440" w:hanging="360"/>
      </w:pPr>
      <w:rPr>
        <w:rFonts w:ascii="Wingdings" w:hAnsi="Wingdings" w:hint="default"/>
        <w:color w:val="064276" w:themeColor="text1"/>
      </w:rPr>
    </w:lvl>
  </w:abstractNum>
  <w:abstractNum w:abstractNumId="6" w15:restartNumberingAfterBreak="0">
    <w:nsid w:val="FFFFFF82"/>
    <w:multiLevelType w:val="singleLevel"/>
    <w:tmpl w:val="BA68CF06"/>
    <w:lvl w:ilvl="0">
      <w:start w:val="1"/>
      <w:numFmt w:val="bullet"/>
      <w:pStyle w:val="ListBullet3"/>
      <w:lvlText w:val="▪"/>
      <w:lvlJc w:val="left"/>
      <w:pPr>
        <w:ind w:left="1080" w:hanging="360"/>
      </w:pPr>
      <w:rPr>
        <w:rFonts w:ascii="Noto Serif" w:hAnsi="Noto Serif" w:hint="default"/>
        <w:color w:val="064276" w:themeColor="text1"/>
      </w:rPr>
    </w:lvl>
  </w:abstractNum>
  <w:abstractNum w:abstractNumId="7" w15:restartNumberingAfterBreak="0">
    <w:nsid w:val="FFFFFF83"/>
    <w:multiLevelType w:val="singleLevel"/>
    <w:tmpl w:val="F774A724"/>
    <w:lvl w:ilvl="0">
      <w:start w:val="1"/>
      <w:numFmt w:val="bullet"/>
      <w:pStyle w:val="ListBullet2"/>
      <w:lvlText w:val="⸰"/>
      <w:lvlJc w:val="left"/>
      <w:pPr>
        <w:ind w:left="720" w:hanging="360"/>
      </w:pPr>
      <w:rPr>
        <w:rFonts w:ascii="Noto Sans" w:hAnsi="Noto Sans" w:hint="default"/>
        <w:color w:val="064276" w:themeColor="text1"/>
      </w:rPr>
    </w:lvl>
  </w:abstractNum>
  <w:abstractNum w:abstractNumId="8" w15:restartNumberingAfterBreak="0">
    <w:nsid w:val="FFFFFF88"/>
    <w:multiLevelType w:val="singleLevel"/>
    <w:tmpl w:val="628CFF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C690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BA34D02A"/>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E1B521D"/>
    <w:multiLevelType w:val="hybridMultilevel"/>
    <w:tmpl w:val="404E51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A7554E"/>
    <w:multiLevelType w:val="hybridMultilevel"/>
    <w:tmpl w:val="6B46DAF6"/>
    <w:lvl w:ilvl="0" w:tplc="B79662AE">
      <w:start w:val="1"/>
      <w:numFmt w:val="lowerLetter"/>
      <w:pStyle w:val="ListNumber2"/>
      <w:lvlText w:val="%1)"/>
      <w:lvlJc w:val="left"/>
      <w:pPr>
        <w:ind w:left="2520" w:hanging="360"/>
      </w:pPr>
      <w:rPr>
        <w:rFonts w:hint="default"/>
        <w:color w:val="064276" w:themeColor="text1"/>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6" w15:restartNumberingAfterBreak="0">
    <w:nsid w:val="4B7E660B"/>
    <w:multiLevelType w:val="hybridMultilevel"/>
    <w:tmpl w:val="B7DE57B2"/>
    <w:lvl w:ilvl="0" w:tplc="C8FE30E8">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A768AA"/>
    <w:multiLevelType w:val="multilevel"/>
    <w:tmpl w:val="FD24F246"/>
    <w:numStyleLink w:val="Style1"/>
  </w:abstractNum>
  <w:abstractNum w:abstractNumId="28"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3"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A5A5E2F"/>
    <w:multiLevelType w:val="hybridMultilevel"/>
    <w:tmpl w:val="1D360AF8"/>
    <w:lvl w:ilvl="0" w:tplc="11DA5F26">
      <w:start w:val="1"/>
      <w:numFmt w:val="decimal"/>
      <w:pStyle w:val="ListNumber"/>
      <w:lvlText w:val="%1)"/>
      <w:lvlJc w:val="left"/>
      <w:pPr>
        <w:ind w:left="2160" w:hanging="360"/>
      </w:pPr>
      <w:rPr>
        <w:rFonts w:hint="default"/>
        <w:color w:val="064276"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1E31B9"/>
    <w:multiLevelType w:val="multilevel"/>
    <w:tmpl w:val="FD24F246"/>
    <w:numStyleLink w:val="Style1"/>
  </w:abstractNum>
  <w:abstractNum w:abstractNumId="39" w15:restartNumberingAfterBreak="0">
    <w:nsid w:val="7F7864BF"/>
    <w:multiLevelType w:val="multilevel"/>
    <w:tmpl w:val="FD24F246"/>
    <w:numStyleLink w:val="Style1"/>
  </w:abstractNum>
  <w:num w:numId="1" w16cid:durableId="1070928473">
    <w:abstractNumId w:val="10"/>
  </w:num>
  <w:num w:numId="2" w16cid:durableId="575823337">
    <w:abstractNumId w:val="30"/>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6"/>
  </w:num>
  <w:num w:numId="14" w16cid:durableId="1997487396">
    <w:abstractNumId w:val="37"/>
  </w:num>
  <w:num w:numId="15" w16cid:durableId="1128282644">
    <w:abstractNumId w:val="20"/>
  </w:num>
  <w:num w:numId="16" w16cid:durableId="819227236">
    <w:abstractNumId w:val="29"/>
  </w:num>
  <w:num w:numId="17" w16cid:durableId="619459301">
    <w:abstractNumId w:val="21"/>
  </w:num>
  <w:num w:numId="18" w16cid:durableId="1077097201">
    <w:abstractNumId w:val="11"/>
  </w:num>
  <w:num w:numId="19" w16cid:durableId="266429244">
    <w:abstractNumId w:val="24"/>
  </w:num>
  <w:num w:numId="20" w16cid:durableId="579490002">
    <w:abstractNumId w:val="22"/>
  </w:num>
  <w:num w:numId="21" w16cid:durableId="1354840592">
    <w:abstractNumId w:val="33"/>
  </w:num>
  <w:num w:numId="22" w16cid:durableId="335155256">
    <w:abstractNumId w:val="31"/>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4"/>
  </w:num>
  <w:num w:numId="28" w16cid:durableId="523178957">
    <w:abstractNumId w:val="13"/>
  </w:num>
  <w:num w:numId="29" w16cid:durableId="2102294116">
    <w:abstractNumId w:val="35"/>
  </w:num>
  <w:num w:numId="30" w16cid:durableId="1458454652">
    <w:abstractNumId w:val="17"/>
  </w:num>
  <w:num w:numId="31" w16cid:durableId="1156147490">
    <w:abstractNumId w:val="28"/>
  </w:num>
  <w:num w:numId="32" w16cid:durableId="1700546299">
    <w:abstractNumId w:val="27"/>
  </w:num>
  <w:num w:numId="33" w16cid:durableId="1290166584">
    <w:abstractNumId w:val="39"/>
  </w:num>
  <w:num w:numId="34" w16cid:durableId="1540703377">
    <w:abstractNumId w:val="15"/>
  </w:num>
  <w:num w:numId="35" w16cid:durableId="513344337">
    <w:abstractNumId w:val="38"/>
  </w:num>
  <w:num w:numId="36" w16cid:durableId="1651709551">
    <w:abstractNumId w:val="25"/>
  </w:num>
  <w:num w:numId="37" w16cid:durableId="128473793">
    <w:abstractNumId w:val="32"/>
  </w:num>
  <w:num w:numId="38" w16cid:durableId="914314731">
    <w:abstractNumId w:val="36"/>
  </w:num>
  <w:num w:numId="39" w16cid:durableId="268438679">
    <w:abstractNumId w:val="23"/>
  </w:num>
  <w:num w:numId="40" w16cid:durableId="782192702">
    <w:abstractNumId w:val="8"/>
  </w:num>
  <w:num w:numId="41" w16cid:durableId="18307804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996316"/>
    <w:rsid w:val="000171AD"/>
    <w:rsid w:val="00017BFA"/>
    <w:rsid w:val="00021E29"/>
    <w:rsid w:val="00023303"/>
    <w:rsid w:val="000243B1"/>
    <w:rsid w:val="00024B42"/>
    <w:rsid w:val="00025097"/>
    <w:rsid w:val="00032BEC"/>
    <w:rsid w:val="0004263D"/>
    <w:rsid w:val="00051C8D"/>
    <w:rsid w:val="0005373E"/>
    <w:rsid w:val="00055FCA"/>
    <w:rsid w:val="00057801"/>
    <w:rsid w:val="00062A55"/>
    <w:rsid w:val="00067B31"/>
    <w:rsid w:val="0007343F"/>
    <w:rsid w:val="00074916"/>
    <w:rsid w:val="000751D4"/>
    <w:rsid w:val="00082E0B"/>
    <w:rsid w:val="00083487"/>
    <w:rsid w:val="00090664"/>
    <w:rsid w:val="000947A0"/>
    <w:rsid w:val="00097644"/>
    <w:rsid w:val="000A0FB4"/>
    <w:rsid w:val="000A5682"/>
    <w:rsid w:val="000B4489"/>
    <w:rsid w:val="000B4880"/>
    <w:rsid w:val="000B778A"/>
    <w:rsid w:val="000C0439"/>
    <w:rsid w:val="000C12A4"/>
    <w:rsid w:val="000C1471"/>
    <w:rsid w:val="000C1C28"/>
    <w:rsid w:val="000D0AF2"/>
    <w:rsid w:val="000D1229"/>
    <w:rsid w:val="000D48C8"/>
    <w:rsid w:val="000D5656"/>
    <w:rsid w:val="000D729E"/>
    <w:rsid w:val="000E0F6F"/>
    <w:rsid w:val="000E247B"/>
    <w:rsid w:val="000E7379"/>
    <w:rsid w:val="000F4D85"/>
    <w:rsid w:val="000F7324"/>
    <w:rsid w:val="0011683D"/>
    <w:rsid w:val="00120ED5"/>
    <w:rsid w:val="00122691"/>
    <w:rsid w:val="001255B3"/>
    <w:rsid w:val="0012719F"/>
    <w:rsid w:val="00127EE2"/>
    <w:rsid w:val="0014263E"/>
    <w:rsid w:val="0016149E"/>
    <w:rsid w:val="0016454B"/>
    <w:rsid w:val="0016510F"/>
    <w:rsid w:val="00167142"/>
    <w:rsid w:val="00172EE2"/>
    <w:rsid w:val="00174E6B"/>
    <w:rsid w:val="0017534F"/>
    <w:rsid w:val="00176200"/>
    <w:rsid w:val="00180D46"/>
    <w:rsid w:val="00183693"/>
    <w:rsid w:val="00184D6B"/>
    <w:rsid w:val="001859E7"/>
    <w:rsid w:val="00187453"/>
    <w:rsid w:val="00195F6C"/>
    <w:rsid w:val="001A4271"/>
    <w:rsid w:val="001B0202"/>
    <w:rsid w:val="001B0E80"/>
    <w:rsid w:val="001B20BA"/>
    <w:rsid w:val="001B556A"/>
    <w:rsid w:val="001C3665"/>
    <w:rsid w:val="001C695B"/>
    <w:rsid w:val="001D1227"/>
    <w:rsid w:val="001D1E2F"/>
    <w:rsid w:val="001D4ACC"/>
    <w:rsid w:val="001E15D1"/>
    <w:rsid w:val="001F1838"/>
    <w:rsid w:val="00200103"/>
    <w:rsid w:val="00200C6E"/>
    <w:rsid w:val="00206274"/>
    <w:rsid w:val="002119D7"/>
    <w:rsid w:val="00216C13"/>
    <w:rsid w:val="00216C3F"/>
    <w:rsid w:val="002204E2"/>
    <w:rsid w:val="0022769A"/>
    <w:rsid w:val="00233B19"/>
    <w:rsid w:val="00245A55"/>
    <w:rsid w:val="00251F1E"/>
    <w:rsid w:val="00252794"/>
    <w:rsid w:val="002542C4"/>
    <w:rsid w:val="00264AA8"/>
    <w:rsid w:val="0026554E"/>
    <w:rsid w:val="00267DD0"/>
    <w:rsid w:val="00271D57"/>
    <w:rsid w:val="00273925"/>
    <w:rsid w:val="00277519"/>
    <w:rsid w:val="00277C0B"/>
    <w:rsid w:val="00280857"/>
    <w:rsid w:val="0028357F"/>
    <w:rsid w:val="002A3D0C"/>
    <w:rsid w:val="002A4003"/>
    <w:rsid w:val="002A44FA"/>
    <w:rsid w:val="002A4F33"/>
    <w:rsid w:val="002A68DE"/>
    <w:rsid w:val="002B6ADD"/>
    <w:rsid w:val="002C164F"/>
    <w:rsid w:val="002C7B2F"/>
    <w:rsid w:val="002D0733"/>
    <w:rsid w:val="002D5A91"/>
    <w:rsid w:val="002E16F7"/>
    <w:rsid w:val="002E37B6"/>
    <w:rsid w:val="002E5587"/>
    <w:rsid w:val="002F15C4"/>
    <w:rsid w:val="002F3F4C"/>
    <w:rsid w:val="002F55BB"/>
    <w:rsid w:val="002F7E40"/>
    <w:rsid w:val="00300BD0"/>
    <w:rsid w:val="00306346"/>
    <w:rsid w:val="00311741"/>
    <w:rsid w:val="00325CF6"/>
    <w:rsid w:val="00326440"/>
    <w:rsid w:val="00327B04"/>
    <w:rsid w:val="00332EC7"/>
    <w:rsid w:val="00335453"/>
    <w:rsid w:val="00335A4C"/>
    <w:rsid w:val="00337A69"/>
    <w:rsid w:val="00342D67"/>
    <w:rsid w:val="00347FD2"/>
    <w:rsid w:val="00350FBE"/>
    <w:rsid w:val="00355B3E"/>
    <w:rsid w:val="00360406"/>
    <w:rsid w:val="00360B9D"/>
    <w:rsid w:val="003618A4"/>
    <w:rsid w:val="003668DF"/>
    <w:rsid w:val="00366DE6"/>
    <w:rsid w:val="00372705"/>
    <w:rsid w:val="00380520"/>
    <w:rsid w:val="0038134F"/>
    <w:rsid w:val="0038439F"/>
    <w:rsid w:val="0039075B"/>
    <w:rsid w:val="003911ED"/>
    <w:rsid w:val="00396D07"/>
    <w:rsid w:val="003B64E8"/>
    <w:rsid w:val="003C1977"/>
    <w:rsid w:val="003C4792"/>
    <w:rsid w:val="003D3C7D"/>
    <w:rsid w:val="003D6495"/>
    <w:rsid w:val="003D72CA"/>
    <w:rsid w:val="003D7E6A"/>
    <w:rsid w:val="003E1832"/>
    <w:rsid w:val="003E3249"/>
    <w:rsid w:val="003E6195"/>
    <w:rsid w:val="003F5FEE"/>
    <w:rsid w:val="00401C75"/>
    <w:rsid w:val="004100F8"/>
    <w:rsid w:val="004106AE"/>
    <w:rsid w:val="00417B83"/>
    <w:rsid w:val="00420671"/>
    <w:rsid w:val="00423D71"/>
    <w:rsid w:val="0042628D"/>
    <w:rsid w:val="004316F6"/>
    <w:rsid w:val="004321E2"/>
    <w:rsid w:val="00432549"/>
    <w:rsid w:val="004339F3"/>
    <w:rsid w:val="00435106"/>
    <w:rsid w:val="00437835"/>
    <w:rsid w:val="004442F2"/>
    <w:rsid w:val="00446E1B"/>
    <w:rsid w:val="0045478B"/>
    <w:rsid w:val="00455C82"/>
    <w:rsid w:val="00457049"/>
    <w:rsid w:val="00457F62"/>
    <w:rsid w:val="00461921"/>
    <w:rsid w:val="00463D31"/>
    <w:rsid w:val="00471C48"/>
    <w:rsid w:val="00471D48"/>
    <w:rsid w:val="00476F25"/>
    <w:rsid w:val="004828E8"/>
    <w:rsid w:val="00482E98"/>
    <w:rsid w:val="00484CAF"/>
    <w:rsid w:val="004869DA"/>
    <w:rsid w:val="00487120"/>
    <w:rsid w:val="00491EBB"/>
    <w:rsid w:val="004956EA"/>
    <w:rsid w:val="0049637E"/>
    <w:rsid w:val="004A0164"/>
    <w:rsid w:val="004A3C46"/>
    <w:rsid w:val="004A4AC0"/>
    <w:rsid w:val="004A4F94"/>
    <w:rsid w:val="004C1AC2"/>
    <w:rsid w:val="004C1C12"/>
    <w:rsid w:val="004C7316"/>
    <w:rsid w:val="004D3011"/>
    <w:rsid w:val="004D41B6"/>
    <w:rsid w:val="004D73D1"/>
    <w:rsid w:val="004E1088"/>
    <w:rsid w:val="004E14A1"/>
    <w:rsid w:val="004E3870"/>
    <w:rsid w:val="004F220A"/>
    <w:rsid w:val="004F2FCA"/>
    <w:rsid w:val="004F7326"/>
    <w:rsid w:val="00501009"/>
    <w:rsid w:val="0050179B"/>
    <w:rsid w:val="0050222D"/>
    <w:rsid w:val="005032E0"/>
    <w:rsid w:val="0050661C"/>
    <w:rsid w:val="005076AA"/>
    <w:rsid w:val="00513BBC"/>
    <w:rsid w:val="005171C8"/>
    <w:rsid w:val="0052283E"/>
    <w:rsid w:val="00526BB2"/>
    <w:rsid w:val="00527915"/>
    <w:rsid w:val="00530583"/>
    <w:rsid w:val="005323F7"/>
    <w:rsid w:val="00537F8D"/>
    <w:rsid w:val="00542DB7"/>
    <w:rsid w:val="005539D6"/>
    <w:rsid w:val="00557A95"/>
    <w:rsid w:val="00571C08"/>
    <w:rsid w:val="00572485"/>
    <w:rsid w:val="00580F22"/>
    <w:rsid w:val="00583F43"/>
    <w:rsid w:val="0058410B"/>
    <w:rsid w:val="0059472C"/>
    <w:rsid w:val="00594A6A"/>
    <w:rsid w:val="00595C43"/>
    <w:rsid w:val="005B3504"/>
    <w:rsid w:val="005B5AD4"/>
    <w:rsid w:val="005B7083"/>
    <w:rsid w:val="005C1D91"/>
    <w:rsid w:val="005C222A"/>
    <w:rsid w:val="005C55FC"/>
    <w:rsid w:val="005D3C47"/>
    <w:rsid w:val="005E301A"/>
    <w:rsid w:val="005E3EB7"/>
    <w:rsid w:val="005F3008"/>
    <w:rsid w:val="005F3ECF"/>
    <w:rsid w:val="005F438F"/>
    <w:rsid w:val="005F55ED"/>
    <w:rsid w:val="005F705D"/>
    <w:rsid w:val="00603262"/>
    <w:rsid w:val="00606C15"/>
    <w:rsid w:val="00610603"/>
    <w:rsid w:val="00611B53"/>
    <w:rsid w:val="00612615"/>
    <w:rsid w:val="00621224"/>
    <w:rsid w:val="006218E4"/>
    <w:rsid w:val="006247A4"/>
    <w:rsid w:val="006341AA"/>
    <w:rsid w:val="00660405"/>
    <w:rsid w:val="00660751"/>
    <w:rsid w:val="006626BA"/>
    <w:rsid w:val="006710E0"/>
    <w:rsid w:val="006767DA"/>
    <w:rsid w:val="00683762"/>
    <w:rsid w:val="00690A3D"/>
    <w:rsid w:val="00691495"/>
    <w:rsid w:val="00692210"/>
    <w:rsid w:val="006A5547"/>
    <w:rsid w:val="006A7AA5"/>
    <w:rsid w:val="006B2FA0"/>
    <w:rsid w:val="006C09EE"/>
    <w:rsid w:val="006C66F2"/>
    <w:rsid w:val="006C73BB"/>
    <w:rsid w:val="006D1633"/>
    <w:rsid w:val="006D5875"/>
    <w:rsid w:val="006D7693"/>
    <w:rsid w:val="006E612C"/>
    <w:rsid w:val="006E79BE"/>
    <w:rsid w:val="006F048A"/>
    <w:rsid w:val="006F3C71"/>
    <w:rsid w:val="006F74C3"/>
    <w:rsid w:val="00701583"/>
    <w:rsid w:val="00707F23"/>
    <w:rsid w:val="007214BD"/>
    <w:rsid w:val="007227D1"/>
    <w:rsid w:val="00724C94"/>
    <w:rsid w:val="00727646"/>
    <w:rsid w:val="00735108"/>
    <w:rsid w:val="0074003D"/>
    <w:rsid w:val="00740483"/>
    <w:rsid w:val="007448CA"/>
    <w:rsid w:val="007465F8"/>
    <w:rsid w:val="00747BC1"/>
    <w:rsid w:val="00752C8C"/>
    <w:rsid w:val="00757E4B"/>
    <w:rsid w:val="00761EFB"/>
    <w:rsid w:val="00771A05"/>
    <w:rsid w:val="007743DD"/>
    <w:rsid w:val="00775A96"/>
    <w:rsid w:val="00776350"/>
    <w:rsid w:val="00777B0A"/>
    <w:rsid w:val="00782D79"/>
    <w:rsid w:val="0078355B"/>
    <w:rsid w:val="00783F23"/>
    <w:rsid w:val="0078490F"/>
    <w:rsid w:val="00786B50"/>
    <w:rsid w:val="00793A06"/>
    <w:rsid w:val="00795837"/>
    <w:rsid w:val="00796C2B"/>
    <w:rsid w:val="00797C0E"/>
    <w:rsid w:val="007A673D"/>
    <w:rsid w:val="007B6885"/>
    <w:rsid w:val="007B6A1E"/>
    <w:rsid w:val="007B6AFF"/>
    <w:rsid w:val="007C11B1"/>
    <w:rsid w:val="007C54C1"/>
    <w:rsid w:val="007F656B"/>
    <w:rsid w:val="00801A05"/>
    <w:rsid w:val="00804F15"/>
    <w:rsid w:val="008060A9"/>
    <w:rsid w:val="00807E30"/>
    <w:rsid w:val="008137F7"/>
    <w:rsid w:val="00813982"/>
    <w:rsid w:val="00814719"/>
    <w:rsid w:val="00822D8F"/>
    <w:rsid w:val="00825D9E"/>
    <w:rsid w:val="00831996"/>
    <w:rsid w:val="008329F5"/>
    <w:rsid w:val="00832A66"/>
    <w:rsid w:val="00835F1B"/>
    <w:rsid w:val="0083611B"/>
    <w:rsid w:val="00845DAF"/>
    <w:rsid w:val="0085433C"/>
    <w:rsid w:val="00863F52"/>
    <w:rsid w:val="0086404A"/>
    <w:rsid w:val="00866966"/>
    <w:rsid w:val="008704E3"/>
    <w:rsid w:val="00872AC8"/>
    <w:rsid w:val="00880344"/>
    <w:rsid w:val="00882382"/>
    <w:rsid w:val="00883FA1"/>
    <w:rsid w:val="00885D0C"/>
    <w:rsid w:val="00886500"/>
    <w:rsid w:val="00887DBC"/>
    <w:rsid w:val="00887F78"/>
    <w:rsid w:val="00890E98"/>
    <w:rsid w:val="00891EF1"/>
    <w:rsid w:val="0089201D"/>
    <w:rsid w:val="00897E34"/>
    <w:rsid w:val="008B488F"/>
    <w:rsid w:val="008B7B88"/>
    <w:rsid w:val="008C2A07"/>
    <w:rsid w:val="008C3A9A"/>
    <w:rsid w:val="008C3F60"/>
    <w:rsid w:val="008D26F1"/>
    <w:rsid w:val="008D4D79"/>
    <w:rsid w:val="008E1E1B"/>
    <w:rsid w:val="008E2F39"/>
    <w:rsid w:val="008F58CA"/>
    <w:rsid w:val="008F621C"/>
    <w:rsid w:val="008F76C3"/>
    <w:rsid w:val="009046BC"/>
    <w:rsid w:val="00923F81"/>
    <w:rsid w:val="00936F17"/>
    <w:rsid w:val="009371AD"/>
    <w:rsid w:val="009465F3"/>
    <w:rsid w:val="00955441"/>
    <w:rsid w:val="00961095"/>
    <w:rsid w:val="00961449"/>
    <w:rsid w:val="0096698E"/>
    <w:rsid w:val="0097248F"/>
    <w:rsid w:val="009724A4"/>
    <w:rsid w:val="00972B98"/>
    <w:rsid w:val="0097454A"/>
    <w:rsid w:val="00975BBB"/>
    <w:rsid w:val="00992456"/>
    <w:rsid w:val="00996316"/>
    <w:rsid w:val="00997781"/>
    <w:rsid w:val="009A180F"/>
    <w:rsid w:val="009A788A"/>
    <w:rsid w:val="009B0544"/>
    <w:rsid w:val="009C27B0"/>
    <w:rsid w:val="009D75A0"/>
    <w:rsid w:val="009E1FE2"/>
    <w:rsid w:val="009E43F8"/>
    <w:rsid w:val="009E4554"/>
    <w:rsid w:val="009E6DCF"/>
    <w:rsid w:val="009F11A5"/>
    <w:rsid w:val="009F72BE"/>
    <w:rsid w:val="00A007AF"/>
    <w:rsid w:val="00A02DDE"/>
    <w:rsid w:val="00A0338B"/>
    <w:rsid w:val="00A03EF0"/>
    <w:rsid w:val="00A1226E"/>
    <w:rsid w:val="00A13963"/>
    <w:rsid w:val="00A17C82"/>
    <w:rsid w:val="00A23BAB"/>
    <w:rsid w:val="00A25366"/>
    <w:rsid w:val="00A3005D"/>
    <w:rsid w:val="00A31687"/>
    <w:rsid w:val="00A43BD8"/>
    <w:rsid w:val="00A51D09"/>
    <w:rsid w:val="00A52332"/>
    <w:rsid w:val="00A52E85"/>
    <w:rsid w:val="00A54568"/>
    <w:rsid w:val="00A63B93"/>
    <w:rsid w:val="00A71B8E"/>
    <w:rsid w:val="00A759FA"/>
    <w:rsid w:val="00A86907"/>
    <w:rsid w:val="00A93C94"/>
    <w:rsid w:val="00A96155"/>
    <w:rsid w:val="00A96532"/>
    <w:rsid w:val="00AA1584"/>
    <w:rsid w:val="00AA5A18"/>
    <w:rsid w:val="00AA74F3"/>
    <w:rsid w:val="00AB36E2"/>
    <w:rsid w:val="00AB3C19"/>
    <w:rsid w:val="00AC4CC9"/>
    <w:rsid w:val="00AD41CE"/>
    <w:rsid w:val="00AD554A"/>
    <w:rsid w:val="00AD6C3D"/>
    <w:rsid w:val="00AE0041"/>
    <w:rsid w:val="00AE51D3"/>
    <w:rsid w:val="00AE5B1C"/>
    <w:rsid w:val="00AE5E14"/>
    <w:rsid w:val="00AF63E4"/>
    <w:rsid w:val="00AF6E2F"/>
    <w:rsid w:val="00B049E6"/>
    <w:rsid w:val="00B052D0"/>
    <w:rsid w:val="00B15AC0"/>
    <w:rsid w:val="00B20B03"/>
    <w:rsid w:val="00B20E49"/>
    <w:rsid w:val="00B2317D"/>
    <w:rsid w:val="00B2370E"/>
    <w:rsid w:val="00B2771A"/>
    <w:rsid w:val="00B31224"/>
    <w:rsid w:val="00B33886"/>
    <w:rsid w:val="00B33CB6"/>
    <w:rsid w:val="00B36D10"/>
    <w:rsid w:val="00B403BB"/>
    <w:rsid w:val="00B41836"/>
    <w:rsid w:val="00B42AC3"/>
    <w:rsid w:val="00B53CD1"/>
    <w:rsid w:val="00B54E89"/>
    <w:rsid w:val="00B56E9B"/>
    <w:rsid w:val="00B57086"/>
    <w:rsid w:val="00B64B92"/>
    <w:rsid w:val="00B67F6F"/>
    <w:rsid w:val="00B73DE6"/>
    <w:rsid w:val="00B7549D"/>
    <w:rsid w:val="00B76336"/>
    <w:rsid w:val="00B91672"/>
    <w:rsid w:val="00B918C1"/>
    <w:rsid w:val="00B93BC2"/>
    <w:rsid w:val="00B93FAB"/>
    <w:rsid w:val="00BA1D29"/>
    <w:rsid w:val="00BA2CF1"/>
    <w:rsid w:val="00BA3DD1"/>
    <w:rsid w:val="00BA45E1"/>
    <w:rsid w:val="00BA6A3F"/>
    <w:rsid w:val="00BC5007"/>
    <w:rsid w:val="00BC5CFE"/>
    <w:rsid w:val="00BD093C"/>
    <w:rsid w:val="00BD25AB"/>
    <w:rsid w:val="00BD2918"/>
    <w:rsid w:val="00BD418A"/>
    <w:rsid w:val="00BE5F29"/>
    <w:rsid w:val="00BE670E"/>
    <w:rsid w:val="00BF325E"/>
    <w:rsid w:val="00BF3496"/>
    <w:rsid w:val="00BF4E4F"/>
    <w:rsid w:val="00BF4FEB"/>
    <w:rsid w:val="00BF511A"/>
    <w:rsid w:val="00C014A0"/>
    <w:rsid w:val="00C03DC1"/>
    <w:rsid w:val="00C0463D"/>
    <w:rsid w:val="00C060C9"/>
    <w:rsid w:val="00C06473"/>
    <w:rsid w:val="00C06E8F"/>
    <w:rsid w:val="00C3036C"/>
    <w:rsid w:val="00C33903"/>
    <w:rsid w:val="00C345B7"/>
    <w:rsid w:val="00C35B30"/>
    <w:rsid w:val="00C368A1"/>
    <w:rsid w:val="00C44588"/>
    <w:rsid w:val="00C46448"/>
    <w:rsid w:val="00C50648"/>
    <w:rsid w:val="00C56595"/>
    <w:rsid w:val="00C56DD5"/>
    <w:rsid w:val="00C57B08"/>
    <w:rsid w:val="00C63B06"/>
    <w:rsid w:val="00C73549"/>
    <w:rsid w:val="00C7612A"/>
    <w:rsid w:val="00C76DB5"/>
    <w:rsid w:val="00C8118F"/>
    <w:rsid w:val="00C81472"/>
    <w:rsid w:val="00C81E16"/>
    <w:rsid w:val="00C840A5"/>
    <w:rsid w:val="00C86B38"/>
    <w:rsid w:val="00C92C92"/>
    <w:rsid w:val="00C93A46"/>
    <w:rsid w:val="00CA04BD"/>
    <w:rsid w:val="00CA6BFD"/>
    <w:rsid w:val="00CC0BAE"/>
    <w:rsid w:val="00CC2B4B"/>
    <w:rsid w:val="00CC601E"/>
    <w:rsid w:val="00CC6C55"/>
    <w:rsid w:val="00CD00AC"/>
    <w:rsid w:val="00CD424D"/>
    <w:rsid w:val="00CD7692"/>
    <w:rsid w:val="00CF0249"/>
    <w:rsid w:val="00D01981"/>
    <w:rsid w:val="00D02CAD"/>
    <w:rsid w:val="00D06120"/>
    <w:rsid w:val="00D0629C"/>
    <w:rsid w:val="00D07BCA"/>
    <w:rsid w:val="00D12057"/>
    <w:rsid w:val="00D130D2"/>
    <w:rsid w:val="00D15845"/>
    <w:rsid w:val="00D15E09"/>
    <w:rsid w:val="00D175E0"/>
    <w:rsid w:val="00D224E6"/>
    <w:rsid w:val="00D22CE8"/>
    <w:rsid w:val="00D26795"/>
    <w:rsid w:val="00D33557"/>
    <w:rsid w:val="00D37241"/>
    <w:rsid w:val="00D3782B"/>
    <w:rsid w:val="00D448DF"/>
    <w:rsid w:val="00D51F48"/>
    <w:rsid w:val="00D57768"/>
    <w:rsid w:val="00D609F2"/>
    <w:rsid w:val="00D64DE1"/>
    <w:rsid w:val="00D75E62"/>
    <w:rsid w:val="00D81AE9"/>
    <w:rsid w:val="00D86A75"/>
    <w:rsid w:val="00D94D21"/>
    <w:rsid w:val="00DA12F7"/>
    <w:rsid w:val="00DA16C3"/>
    <w:rsid w:val="00DA1883"/>
    <w:rsid w:val="00DA289D"/>
    <w:rsid w:val="00DA38A2"/>
    <w:rsid w:val="00DA7866"/>
    <w:rsid w:val="00DA7CBA"/>
    <w:rsid w:val="00DA7DEC"/>
    <w:rsid w:val="00DB6030"/>
    <w:rsid w:val="00DC47B8"/>
    <w:rsid w:val="00DC6BE4"/>
    <w:rsid w:val="00DD2B74"/>
    <w:rsid w:val="00DD53B2"/>
    <w:rsid w:val="00DD5685"/>
    <w:rsid w:val="00DD7DA8"/>
    <w:rsid w:val="00DE11EC"/>
    <w:rsid w:val="00DE3BDC"/>
    <w:rsid w:val="00DE4137"/>
    <w:rsid w:val="00DE7E96"/>
    <w:rsid w:val="00DF29E1"/>
    <w:rsid w:val="00DF3D2D"/>
    <w:rsid w:val="00DF43E5"/>
    <w:rsid w:val="00DF47DB"/>
    <w:rsid w:val="00DF6F1D"/>
    <w:rsid w:val="00DF73DE"/>
    <w:rsid w:val="00E05248"/>
    <w:rsid w:val="00E0586D"/>
    <w:rsid w:val="00E103E7"/>
    <w:rsid w:val="00E122AC"/>
    <w:rsid w:val="00E13409"/>
    <w:rsid w:val="00E2205D"/>
    <w:rsid w:val="00E273B3"/>
    <w:rsid w:val="00E4479E"/>
    <w:rsid w:val="00E511CD"/>
    <w:rsid w:val="00E55C69"/>
    <w:rsid w:val="00E567DB"/>
    <w:rsid w:val="00E608B1"/>
    <w:rsid w:val="00E65B4D"/>
    <w:rsid w:val="00E676EC"/>
    <w:rsid w:val="00E70FCD"/>
    <w:rsid w:val="00E726E1"/>
    <w:rsid w:val="00E727C5"/>
    <w:rsid w:val="00E76056"/>
    <w:rsid w:val="00E8737E"/>
    <w:rsid w:val="00E90B39"/>
    <w:rsid w:val="00E936D2"/>
    <w:rsid w:val="00E956AF"/>
    <w:rsid w:val="00E96CDF"/>
    <w:rsid w:val="00EA40B8"/>
    <w:rsid w:val="00EA69B3"/>
    <w:rsid w:val="00EA69BD"/>
    <w:rsid w:val="00EA7D5C"/>
    <w:rsid w:val="00EB0F9A"/>
    <w:rsid w:val="00EB791B"/>
    <w:rsid w:val="00EC321B"/>
    <w:rsid w:val="00EC57E7"/>
    <w:rsid w:val="00ED1DB4"/>
    <w:rsid w:val="00ED56AD"/>
    <w:rsid w:val="00ED59ED"/>
    <w:rsid w:val="00ED672A"/>
    <w:rsid w:val="00EE7607"/>
    <w:rsid w:val="00EF5383"/>
    <w:rsid w:val="00EF5F50"/>
    <w:rsid w:val="00EF7C28"/>
    <w:rsid w:val="00EF7CCD"/>
    <w:rsid w:val="00F01266"/>
    <w:rsid w:val="00F05D28"/>
    <w:rsid w:val="00F11D4E"/>
    <w:rsid w:val="00F22BBB"/>
    <w:rsid w:val="00F25ED6"/>
    <w:rsid w:val="00F26B35"/>
    <w:rsid w:val="00F26C63"/>
    <w:rsid w:val="00F35613"/>
    <w:rsid w:val="00F358F0"/>
    <w:rsid w:val="00F3625F"/>
    <w:rsid w:val="00F407DD"/>
    <w:rsid w:val="00F413E9"/>
    <w:rsid w:val="00F43D8B"/>
    <w:rsid w:val="00F503B5"/>
    <w:rsid w:val="00F66547"/>
    <w:rsid w:val="00F67A2E"/>
    <w:rsid w:val="00F7608F"/>
    <w:rsid w:val="00F77C55"/>
    <w:rsid w:val="00F8096E"/>
    <w:rsid w:val="00F85945"/>
    <w:rsid w:val="00F923F6"/>
    <w:rsid w:val="00F9272A"/>
    <w:rsid w:val="00FB6CC5"/>
    <w:rsid w:val="00FB7F24"/>
    <w:rsid w:val="00FC01F8"/>
    <w:rsid w:val="00FC2CE9"/>
    <w:rsid w:val="00FC58B9"/>
    <w:rsid w:val="00FD0AE5"/>
    <w:rsid w:val="00FD25C6"/>
    <w:rsid w:val="00FD44C0"/>
    <w:rsid w:val="00FE0DB3"/>
    <w:rsid w:val="00FE110B"/>
    <w:rsid w:val="00FE36E8"/>
    <w:rsid w:val="00FE4351"/>
    <w:rsid w:val="00FE5AF5"/>
    <w:rsid w:val="00FF09B4"/>
    <w:rsid w:val="00FF13CD"/>
    <w:rsid w:val="00FF2990"/>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9E9A7"/>
  <w15:docId w15:val="{18456E5C-CC7C-4767-A707-E75FC4F5D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A13963"/>
    <w:pPr>
      <w:spacing w:before="120" w:after="120"/>
      <w:ind w:left="900" w:right="900"/>
    </w:pPr>
    <w:rPr>
      <w:rFonts w:ascii="Noto Sans" w:hAnsi="Noto Sans" w:cs="Arial"/>
      <w:sz w:val="24"/>
      <w:szCs w:val="28"/>
    </w:rPr>
  </w:style>
  <w:style w:type="paragraph" w:styleId="Heading1">
    <w:name w:val="heading 1"/>
    <w:next w:val="Normal"/>
    <w:link w:val="Heading1Char"/>
    <w:uiPriority w:val="2"/>
    <w:rsid w:val="00D07BCA"/>
    <w:pPr>
      <w:keepNext/>
      <w:keepLines/>
      <w:shd w:val="clear" w:color="004982" w:fill="auto"/>
      <w:spacing w:after="120"/>
      <w:ind w:left="187" w:right="187"/>
      <w:outlineLvl w:val="0"/>
    </w:pPr>
    <w:rPr>
      <w:rFonts w:ascii="Noto Sans Bold" w:eastAsiaTheme="majorEastAsia" w:hAnsi="Noto Sans Bold" w:cstheme="majorBidi"/>
      <w:color w:val="EC5A24" w:themeColor="accent1"/>
      <w:sz w:val="46"/>
      <w:szCs w:val="26"/>
    </w:rPr>
  </w:style>
  <w:style w:type="paragraph" w:styleId="Heading2">
    <w:name w:val="heading 2"/>
    <w:next w:val="Normal"/>
    <w:link w:val="Heading2Char"/>
    <w:uiPriority w:val="2"/>
    <w:rsid w:val="00097644"/>
    <w:pPr>
      <w:keepNext/>
      <w:spacing w:before="240" w:after="120"/>
      <w:ind w:left="187" w:right="187"/>
      <w:outlineLvl w:val="1"/>
    </w:pPr>
    <w:rPr>
      <w:rFonts w:ascii="Noto Sans Bold" w:eastAsiaTheme="majorEastAsia" w:hAnsi="Noto Sans Bold" w:cstheme="majorBidi"/>
      <w:color w:val="064276"/>
      <w:sz w:val="34"/>
      <w:szCs w:val="24"/>
    </w:rPr>
  </w:style>
  <w:style w:type="paragraph" w:styleId="Heading3">
    <w:name w:val="heading 3"/>
    <w:next w:val="Normal"/>
    <w:link w:val="Heading3Char"/>
    <w:uiPriority w:val="2"/>
    <w:qFormat/>
    <w:rsid w:val="00097644"/>
    <w:pPr>
      <w:keepNext/>
      <w:spacing w:before="240" w:after="120"/>
      <w:ind w:left="907" w:right="907"/>
      <w:outlineLvl w:val="2"/>
    </w:pPr>
    <w:rPr>
      <w:rFonts w:ascii="Noto Sans Bold" w:eastAsiaTheme="majorEastAsia" w:hAnsi="Noto Sans Bold" w:cstheme="majorBidi"/>
      <w:color w:val="064276"/>
      <w:sz w:val="30"/>
      <w:szCs w:val="24"/>
    </w:rPr>
  </w:style>
  <w:style w:type="paragraph" w:styleId="Heading4">
    <w:name w:val="heading 4"/>
    <w:next w:val="Normal"/>
    <w:link w:val="Heading4Char"/>
    <w:uiPriority w:val="2"/>
    <w:qFormat/>
    <w:rsid w:val="00AD41CE"/>
    <w:pPr>
      <w:keepNext/>
      <w:keepLines/>
      <w:spacing w:before="240" w:after="120"/>
      <w:ind w:left="900" w:right="900"/>
      <w:outlineLvl w:val="3"/>
    </w:pPr>
    <w:rPr>
      <w:rFonts w:ascii="Noto Sans Bold" w:eastAsiaTheme="majorEastAsia" w:hAnsi="Noto Sans Bold" w:cstheme="majorBidi"/>
      <w:iCs/>
      <w:color w:val="064276" w:themeColor="text1"/>
      <w:sz w:val="24"/>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
    <w:unhideWhenUsed/>
    <w:rsid w:val="0085433C"/>
    <w:pPr>
      <w:pBdr>
        <w:top w:val="single" w:sz="8" w:space="4" w:color="004982"/>
      </w:pBdr>
      <w:shd w:val="clear" w:color="004982" w:fill="auto"/>
      <w:tabs>
        <w:tab w:val="right" w:pos="10800"/>
      </w:tabs>
      <w:spacing w:before="0"/>
      <w:ind w:left="0" w:right="0"/>
    </w:pPr>
    <w:rPr>
      <w:color w:val="064276" w:themeColor="text1"/>
      <w:sz w:val="22"/>
    </w:rPr>
  </w:style>
  <w:style w:type="character" w:customStyle="1" w:styleId="FooterChar">
    <w:name w:val="Footer Char"/>
    <w:basedOn w:val="DefaultParagraphFont"/>
    <w:link w:val="Footer"/>
    <w:uiPriority w:val="9"/>
    <w:rsid w:val="00A13963"/>
    <w:rPr>
      <w:rFonts w:ascii="Noto Sans" w:hAnsi="Noto Sans" w:cs="Arial"/>
      <w:color w:val="064276" w:themeColor="text1"/>
      <w:sz w:val="22"/>
      <w:szCs w:val="28"/>
      <w:shd w:val="clear" w:color="004982" w:fill="auto"/>
    </w:rPr>
  </w:style>
  <w:style w:type="paragraph" w:styleId="BalloonText">
    <w:name w:val="Balloon Text"/>
    <w:basedOn w:val="Normal"/>
    <w:link w:val="BalloonTextChar"/>
    <w:uiPriority w:val="99"/>
    <w:semiHidden/>
    <w:unhideWhenUsed/>
    <w:rsid w:val="00216C13"/>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2"/>
    <w:rsid w:val="00A13963"/>
    <w:rPr>
      <w:rFonts w:ascii="Noto Sans Bold" w:eastAsiaTheme="majorEastAsia" w:hAnsi="Noto Sans Bold" w:cstheme="majorBidi"/>
      <w:color w:val="064276"/>
      <w:sz w:val="34"/>
      <w:szCs w:val="24"/>
    </w:rPr>
  </w:style>
  <w:style w:type="character" w:customStyle="1" w:styleId="Heading3Char">
    <w:name w:val="Heading 3 Char"/>
    <w:basedOn w:val="DefaultParagraphFont"/>
    <w:link w:val="Heading3"/>
    <w:uiPriority w:val="2"/>
    <w:rsid w:val="00A13963"/>
    <w:rPr>
      <w:rFonts w:ascii="Noto Sans Bold" w:eastAsiaTheme="majorEastAsia" w:hAnsi="Noto Sans Bold" w:cstheme="majorBidi"/>
      <w:color w:val="064276"/>
      <w:sz w:val="30"/>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4"/>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2"/>
    <w:rsid w:val="00A13963"/>
    <w:rPr>
      <w:rFonts w:ascii="Noto Sans Bold" w:eastAsiaTheme="majorEastAsia" w:hAnsi="Noto Sans Bold" w:cstheme="majorBidi"/>
      <w:iCs/>
      <w:color w:val="064276" w:themeColor="text1"/>
      <w:sz w:val="24"/>
      <w:szCs w:val="26"/>
    </w:rPr>
  </w:style>
  <w:style w:type="character" w:customStyle="1" w:styleId="Heading1Char">
    <w:name w:val="Heading 1 Char"/>
    <w:link w:val="Heading1"/>
    <w:uiPriority w:val="2"/>
    <w:rsid w:val="00A13963"/>
    <w:rPr>
      <w:rFonts w:ascii="Noto Sans Bold" w:eastAsiaTheme="majorEastAsia" w:hAnsi="Noto Sans Bold" w:cstheme="majorBidi"/>
      <w:color w:val="EC5A24" w:themeColor="accent1"/>
      <w:sz w:val="46"/>
      <w:szCs w:val="26"/>
      <w:shd w:val="clear" w:color="004982" w:fill="auto"/>
    </w:rPr>
  </w:style>
  <w:style w:type="paragraph" w:styleId="ListParagraph">
    <w:name w:val="List Paragraph"/>
    <w:basedOn w:val="Normal"/>
    <w:link w:val="ListParagraphChar"/>
    <w:uiPriority w:val="11"/>
    <w:semiHidden/>
    <w:rsid w:val="005C55FC"/>
    <w:pPr>
      <w:numPr>
        <w:numId w:val="34"/>
      </w:numPr>
    </w:pPr>
  </w:style>
  <w:style w:type="character" w:styleId="Hyperlink">
    <w:name w:val="Hyperlink"/>
    <w:uiPriority w:val="10"/>
    <w:qFormat/>
    <w:rsid w:val="00C35B30"/>
    <w:rPr>
      <w:color w:val="064276"/>
      <w:u w:val="single"/>
    </w:rPr>
  </w:style>
  <w:style w:type="character" w:customStyle="1" w:styleId="ListParagraphChar">
    <w:name w:val="List Paragraph Char"/>
    <w:link w:val="ListParagraph"/>
    <w:uiPriority w:val="11"/>
    <w:semiHidden/>
    <w:rsid w:val="00A13963"/>
    <w:rPr>
      <w:rFonts w:ascii="Noto Sans" w:hAnsi="Noto Sans" w:cs="Arial"/>
      <w:sz w:val="24"/>
      <w:szCs w:val="28"/>
    </w:rPr>
  </w:style>
  <w:style w:type="character" w:styleId="Emphasis">
    <w:name w:val="Emphasis"/>
    <w:basedOn w:val="DefaultParagraphFont"/>
    <w:uiPriority w:val="11"/>
    <w:rsid w:val="00D33557"/>
    <w:rPr>
      <w:i/>
      <w:iCs/>
    </w:rPr>
  </w:style>
  <w:style w:type="character" w:styleId="Strong">
    <w:name w:val="Strong"/>
    <w:basedOn w:val="DefaultParagraphFont"/>
    <w:uiPriority w:val="11"/>
    <w:rsid w:val="00D33557"/>
    <w:rPr>
      <w:b/>
      <w:bCs/>
    </w:rPr>
  </w:style>
  <w:style w:type="paragraph" w:styleId="TOC1">
    <w:name w:val="toc 1"/>
    <w:basedOn w:val="Normal"/>
    <w:next w:val="Normal"/>
    <w:autoRedefine/>
    <w:uiPriority w:val="39"/>
    <w:rsid w:val="00542DB7"/>
    <w:pPr>
      <w:tabs>
        <w:tab w:val="right" w:leader="dot" w:pos="10620"/>
      </w:tabs>
      <w:ind w:left="180" w:right="180"/>
    </w:pPr>
    <w:rPr>
      <w:b/>
    </w:rPr>
  </w:style>
  <w:style w:type="paragraph" w:styleId="TOC2">
    <w:name w:val="toc 2"/>
    <w:basedOn w:val="Normal"/>
    <w:next w:val="Normal"/>
    <w:autoRedefine/>
    <w:uiPriority w:val="39"/>
    <w:rsid w:val="00AD41CE"/>
    <w:pPr>
      <w:tabs>
        <w:tab w:val="right" w:leader="dot" w:pos="10620"/>
      </w:tabs>
      <w:spacing w:after="100"/>
      <w:ind w:right="180"/>
    </w:pPr>
    <w:rPr>
      <w:noProof/>
    </w:rPr>
  </w:style>
  <w:style w:type="paragraph" w:styleId="TOC3">
    <w:name w:val="toc 3"/>
    <w:basedOn w:val="Normal"/>
    <w:next w:val="Normal"/>
    <w:autoRedefine/>
    <w:uiPriority w:val="39"/>
    <w:rsid w:val="00AD41CE"/>
    <w:pPr>
      <w:tabs>
        <w:tab w:val="right" w:leader="dot" w:pos="10620"/>
      </w:tabs>
      <w:spacing w:after="100"/>
      <w:ind w:left="1260" w:right="180"/>
    </w:pPr>
    <w:rPr>
      <w:noProof/>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qFormat/>
    <w:rsid w:val="00176200"/>
    <w:pPr>
      <w:spacing w:before="100" w:after="60"/>
      <w:ind w:left="187" w:right="-86"/>
    </w:pPr>
    <w:rPr>
      <w:rFonts w:ascii="Noto Sans Bold" w:hAnsi="Noto Sans Bold" w:cs="Arial"/>
      <w:color w:val="004982"/>
      <w:sz w:val="24"/>
      <w:szCs w:val="26"/>
    </w:rPr>
  </w:style>
  <w:style w:type="paragraph" w:customStyle="1" w:styleId="ProgramName">
    <w:name w:val="Program Name"/>
    <w:basedOn w:val="Normal"/>
    <w:qFormat/>
    <w:rsid w:val="00380520"/>
    <w:pPr>
      <w:spacing w:before="100"/>
      <w:ind w:left="180" w:right="-965"/>
    </w:pPr>
    <w:rPr>
      <w:color w:val="FFFFFF" w:themeColor="background1"/>
      <w:sz w:val="22"/>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10"/>
    <w:semiHidden/>
    <w:qFormat/>
    <w:rsid w:val="00961095"/>
    <w:pPr>
      <w:pBdr>
        <w:top w:val="single" w:sz="8" w:space="1" w:color="0070C0"/>
      </w:pBdr>
      <w:jc w:val="right"/>
    </w:pPr>
  </w:style>
  <w:style w:type="paragraph" w:customStyle="1" w:styleId="BlueInfoBoxHeading">
    <w:name w:val="Blue Info Box Heading"/>
    <w:uiPriority w:val="8"/>
    <w:qFormat/>
    <w:rsid w:val="005D3C47"/>
    <w:pPr>
      <w:pBdr>
        <w:top w:val="single" w:sz="48" w:space="7" w:color="004982"/>
        <w:left w:val="single" w:sz="48" w:space="8" w:color="004982"/>
        <w:bottom w:val="single" w:sz="48" w:space="10" w:color="004982"/>
        <w:right w:val="single" w:sz="48" w:space="8" w:color="004982"/>
      </w:pBdr>
      <w:shd w:val="solid" w:color="004982" w:fill="auto"/>
      <w:spacing w:before="240"/>
      <w:ind w:left="216" w:right="144"/>
    </w:pPr>
    <w:rPr>
      <w:rFonts w:ascii="Noto Sans Bold" w:hAnsi="Noto Sans Bold" w:cs="Arial"/>
      <w:noProof/>
      <w:color w:val="FFFFFF" w:themeColor="background1"/>
      <w:sz w:val="26"/>
      <w:szCs w:val="26"/>
    </w:rPr>
  </w:style>
  <w:style w:type="character" w:customStyle="1" w:styleId="Hyperlink-White">
    <w:name w:val="Hyperlink-White"/>
    <w:basedOn w:val="DefaultParagraphFont"/>
    <w:uiPriority w:val="10"/>
    <w:qFormat/>
    <w:rsid w:val="00611B53"/>
    <w:rPr>
      <w:color w:val="FFFFFF" w:themeColor="background1"/>
      <w:u w:val="single"/>
    </w:rPr>
  </w:style>
  <w:style w:type="paragraph" w:customStyle="1" w:styleId="AltStatement">
    <w:name w:val="Alt Statement"/>
    <w:basedOn w:val="Normal"/>
    <w:uiPriority w:val="8"/>
    <w:qFormat/>
    <w:rsid w:val="00A13963"/>
    <w:pPr>
      <w:keepLines/>
      <w:pBdr>
        <w:left w:val="single" w:sz="4" w:space="6" w:color="D9D9D9" w:themeColor="background1" w:themeShade="D9"/>
        <w:bottom w:val="single" w:sz="4" w:space="6" w:color="D9D9D9" w:themeColor="background1" w:themeShade="D9"/>
        <w:right w:val="single" w:sz="4" w:space="6" w:color="D9D9D9" w:themeColor="background1" w:themeShade="D9"/>
      </w:pBdr>
      <w:spacing w:before="0"/>
      <w:ind w:left="907" w:right="907"/>
    </w:pPr>
    <w:rPr>
      <w:color w:val="5F5F5F"/>
      <w:sz w:val="22"/>
      <w:szCs w:val="22"/>
    </w:rPr>
  </w:style>
  <w:style w:type="paragraph" w:styleId="TOCHeading">
    <w:name w:val="TOC Heading"/>
    <w:basedOn w:val="Heading2"/>
    <w:next w:val="Normal"/>
    <w:link w:val="TOCHeadingChar"/>
    <w:uiPriority w:val="38"/>
    <w:qFormat/>
    <w:rsid w:val="00542DB7"/>
    <w:pPr>
      <w:spacing w:after="0"/>
      <w:outlineLvl w:val="9"/>
    </w:pPr>
    <w:rPr>
      <w:color w:val="064276" w:themeColor="text1"/>
      <w:szCs w:val="32"/>
    </w:rPr>
  </w:style>
  <w:style w:type="character" w:customStyle="1" w:styleId="TOCHeadingChar">
    <w:name w:val="TOC Heading Char"/>
    <w:basedOn w:val="Heading1Char"/>
    <w:link w:val="TOCHeading"/>
    <w:uiPriority w:val="38"/>
    <w:rsid w:val="00A13963"/>
    <w:rPr>
      <w:rFonts w:ascii="Noto Sans Bold" w:eastAsiaTheme="majorEastAsia" w:hAnsi="Noto Sans Bold" w:cstheme="majorBidi"/>
      <w:color w:val="064276" w:themeColor="text1"/>
      <w:sz w:val="34"/>
      <w:szCs w:val="32"/>
      <w:shd w:val="clear" w:color="004982" w:fill="auto"/>
    </w:rPr>
  </w:style>
  <w:style w:type="paragraph" w:customStyle="1" w:styleId="LogoStyle">
    <w:name w:val="Logo Style"/>
    <w:uiPriority w:val="1"/>
    <w:qFormat/>
    <w:rsid w:val="00D07BCA"/>
    <w:pPr>
      <w:tabs>
        <w:tab w:val="right" w:pos="10800"/>
      </w:tabs>
      <w:spacing w:after="120"/>
    </w:pPr>
    <w:rPr>
      <w:rFonts w:ascii="Arial" w:hAnsi="Arial" w:cs="Arial"/>
      <w:noProof/>
      <w:sz w:val="26"/>
      <w:szCs w:val="26"/>
    </w:rPr>
  </w:style>
  <w:style w:type="paragraph" w:customStyle="1" w:styleId="AltStatementHeading">
    <w:name w:val="Alt Statement Heading"/>
    <w:uiPriority w:val="7"/>
    <w:qFormat/>
    <w:rsid w:val="00A13963"/>
    <w:pPr>
      <w:keepNext/>
      <w:keepLines/>
      <w:pBdr>
        <w:top w:val="single" w:sz="4" w:space="4" w:color="D9D9D9" w:themeColor="background1" w:themeShade="D9"/>
        <w:left w:val="single" w:sz="4" w:space="6" w:color="D9D9D9" w:themeColor="background1" w:themeShade="D9"/>
        <w:right w:val="single" w:sz="4" w:space="6" w:color="D9D9D9" w:themeColor="background1" w:themeShade="D9"/>
      </w:pBdr>
      <w:ind w:left="900" w:right="900"/>
    </w:pPr>
    <w:rPr>
      <w:rFonts w:ascii="Noto Sans Bold" w:hAnsi="Noto Sans Bold" w:cs="Arial"/>
      <w:bCs/>
      <w:color w:val="5F5F5F"/>
      <w:sz w:val="22"/>
      <w:szCs w:val="22"/>
    </w:rPr>
  </w:style>
  <w:style w:type="paragraph" w:styleId="ListBullet2">
    <w:name w:val="List Bullet 2"/>
    <w:basedOn w:val="Normal"/>
    <w:uiPriority w:val="99"/>
    <w:rsid w:val="005D3C47"/>
    <w:pPr>
      <w:numPr>
        <w:numId w:val="4"/>
      </w:numPr>
      <w:ind w:left="1890" w:right="1267"/>
    </w:pPr>
  </w:style>
  <w:style w:type="paragraph" w:styleId="ListBullet">
    <w:name w:val="List Bullet"/>
    <w:basedOn w:val="ListParagraph"/>
    <w:uiPriority w:val="99"/>
    <w:rsid w:val="005D3C47"/>
    <w:pPr>
      <w:ind w:left="1440" w:hanging="360"/>
    </w:pPr>
  </w:style>
  <w:style w:type="paragraph" w:styleId="ListBullet3">
    <w:name w:val="List Bullet 3"/>
    <w:basedOn w:val="Normal"/>
    <w:uiPriority w:val="99"/>
    <w:rsid w:val="005D3C47"/>
    <w:pPr>
      <w:numPr>
        <w:numId w:val="5"/>
      </w:numPr>
      <w:ind w:left="2340"/>
      <w:contextualSpacing/>
    </w:pPr>
  </w:style>
  <w:style w:type="paragraph" w:styleId="ListBullet4">
    <w:name w:val="List Bullet 4"/>
    <w:basedOn w:val="Normal"/>
    <w:uiPriority w:val="99"/>
    <w:rsid w:val="005D3C47"/>
    <w:pPr>
      <w:numPr>
        <w:numId w:val="6"/>
      </w:numPr>
      <w:ind w:left="2880"/>
      <w:contextualSpacing/>
    </w:pPr>
  </w:style>
  <w:style w:type="paragraph" w:styleId="ListNumber">
    <w:name w:val="List Number"/>
    <w:basedOn w:val="Normal"/>
    <w:uiPriority w:val="99"/>
    <w:rsid w:val="005D3C47"/>
    <w:pPr>
      <w:numPr>
        <w:numId w:val="38"/>
      </w:numPr>
      <w:ind w:left="1530" w:right="1267" w:hanging="450"/>
    </w:pPr>
  </w:style>
  <w:style w:type="paragraph" w:styleId="ListNumber2">
    <w:name w:val="List Number 2"/>
    <w:basedOn w:val="Normal"/>
    <w:uiPriority w:val="99"/>
    <w:rsid w:val="005D3C47"/>
    <w:pPr>
      <w:numPr>
        <w:numId w:val="39"/>
      </w:numPr>
      <w:ind w:left="1980" w:hanging="450"/>
      <w:contextualSpacing/>
    </w:pPr>
  </w:style>
  <w:style w:type="paragraph" w:styleId="ListNumber3">
    <w:name w:val="List Number 3"/>
    <w:basedOn w:val="Normal"/>
    <w:uiPriority w:val="99"/>
    <w:rsid w:val="005D3C47"/>
    <w:pPr>
      <w:numPr>
        <w:numId w:val="10"/>
      </w:numPr>
      <w:ind w:left="2430" w:right="1267" w:hanging="450"/>
      <w:contextualSpacing/>
    </w:pPr>
  </w:style>
  <w:style w:type="paragraph" w:styleId="ListNumber4">
    <w:name w:val="List Number 4"/>
    <w:basedOn w:val="Normal"/>
    <w:uiPriority w:val="99"/>
    <w:rsid w:val="005D3C47"/>
    <w:pPr>
      <w:numPr>
        <w:numId w:val="11"/>
      </w:numPr>
      <w:ind w:left="2970" w:right="1267" w:hanging="540"/>
      <w:contextualSpacing/>
    </w:pPr>
  </w:style>
  <w:style w:type="paragraph" w:styleId="ListNumber5">
    <w:name w:val="List Number 5"/>
    <w:basedOn w:val="Normal"/>
    <w:uiPriority w:val="99"/>
    <w:semiHidden/>
    <w:rsid w:val="00423D71"/>
    <w:pPr>
      <w:ind w:left="3240" w:right="1267" w:hanging="360"/>
      <w:contextualSpacing/>
    </w:pPr>
    <w:rPr>
      <w:sz w:val="22"/>
    </w:rPr>
  </w:style>
  <w:style w:type="paragraph" w:styleId="Header">
    <w:name w:val="header"/>
    <w:basedOn w:val="Normal"/>
    <w:link w:val="HeaderChar"/>
    <w:uiPriority w:val="99"/>
    <w:semiHidden/>
    <w:rsid w:val="00F22BBB"/>
    <w:pPr>
      <w:tabs>
        <w:tab w:val="center" w:pos="4680"/>
        <w:tab w:val="right" w:pos="9360"/>
      </w:tabs>
      <w:spacing w:before="0" w:after="0"/>
    </w:pPr>
  </w:style>
  <w:style w:type="character" w:customStyle="1" w:styleId="HeaderChar">
    <w:name w:val="Header Char"/>
    <w:basedOn w:val="DefaultParagraphFont"/>
    <w:link w:val="Header"/>
    <w:uiPriority w:val="99"/>
    <w:semiHidden/>
    <w:rsid w:val="00A13963"/>
    <w:rPr>
      <w:rFonts w:ascii="Noto Sans" w:hAnsi="Noto Sans" w:cs="Arial"/>
      <w:sz w:val="24"/>
      <w:szCs w:val="28"/>
    </w:rPr>
  </w:style>
  <w:style w:type="paragraph" w:customStyle="1" w:styleId="BlueInfoBox">
    <w:name w:val="Blue Info Box"/>
    <w:basedOn w:val="BlueInfoBoxHeading"/>
    <w:uiPriority w:val="9"/>
    <w:qFormat/>
    <w:rsid w:val="004E1088"/>
    <w:pPr>
      <w:spacing w:before="0"/>
    </w:pPr>
    <w:rPr>
      <w:rFonts w:ascii="Noto Sans" w:hAnsi="Noto Sans"/>
      <w:sz w:val="24"/>
    </w:rPr>
  </w:style>
  <w:style w:type="character" w:styleId="CommentReference">
    <w:name w:val="annotation reference"/>
    <w:basedOn w:val="DefaultParagraphFont"/>
    <w:uiPriority w:val="99"/>
    <w:semiHidden/>
    <w:unhideWhenUsed/>
    <w:rsid w:val="006C66F2"/>
    <w:rPr>
      <w:sz w:val="16"/>
      <w:szCs w:val="16"/>
    </w:rPr>
  </w:style>
  <w:style w:type="paragraph" w:styleId="CommentText">
    <w:name w:val="annotation text"/>
    <w:basedOn w:val="Normal"/>
    <w:link w:val="CommentTextChar"/>
    <w:uiPriority w:val="99"/>
    <w:unhideWhenUsed/>
    <w:rsid w:val="006C66F2"/>
    <w:rPr>
      <w:sz w:val="20"/>
      <w:szCs w:val="20"/>
    </w:rPr>
  </w:style>
  <w:style w:type="character" w:customStyle="1" w:styleId="CommentTextChar">
    <w:name w:val="Comment Text Char"/>
    <w:basedOn w:val="DefaultParagraphFont"/>
    <w:link w:val="CommentText"/>
    <w:uiPriority w:val="99"/>
    <w:rsid w:val="006C66F2"/>
    <w:rPr>
      <w:rFonts w:ascii="Noto Sans" w:hAnsi="Noto Sans" w:cs="Arial"/>
    </w:rPr>
  </w:style>
  <w:style w:type="paragraph" w:styleId="CommentSubject">
    <w:name w:val="annotation subject"/>
    <w:basedOn w:val="CommentText"/>
    <w:next w:val="CommentText"/>
    <w:link w:val="CommentSubjectChar"/>
    <w:uiPriority w:val="99"/>
    <w:semiHidden/>
    <w:unhideWhenUsed/>
    <w:rsid w:val="006C66F2"/>
    <w:rPr>
      <w:b/>
      <w:bCs/>
    </w:rPr>
  </w:style>
  <w:style w:type="character" w:customStyle="1" w:styleId="CommentSubjectChar">
    <w:name w:val="Comment Subject Char"/>
    <w:basedOn w:val="CommentTextChar"/>
    <w:link w:val="CommentSubject"/>
    <w:uiPriority w:val="99"/>
    <w:semiHidden/>
    <w:rsid w:val="006C66F2"/>
    <w:rPr>
      <w:rFonts w:ascii="Noto Sans" w:hAnsi="Noto Sans"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208146">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90895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regon.gov/oha/hsd/ohp/pages/cco-contract-forms.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61D8B91C4DC4F8BBE4437A8C01200B9"/>
        <w:category>
          <w:name w:val="General"/>
          <w:gallery w:val="placeholder"/>
        </w:category>
        <w:types>
          <w:type w:val="bbPlcHdr"/>
        </w:types>
        <w:behaviors>
          <w:behavior w:val="content"/>
        </w:behaviors>
        <w:guid w:val="{41F5DAE5-8335-4088-B301-9038F337EF16}"/>
      </w:docPartPr>
      <w:docPartBody>
        <w:p w:rsidR="00901AC1" w:rsidRDefault="00901AC1" w:rsidP="00901AC1">
          <w:pPr>
            <w:pStyle w:val="161D8B91C4DC4F8BBE4437A8C01200B9"/>
          </w:pPr>
          <w:r w:rsidRPr="00225C2C">
            <w:rPr>
              <w:rStyle w:val="PlaceholderText"/>
            </w:rPr>
            <w:t>Click or tap here to enter text.</w:t>
          </w:r>
        </w:p>
      </w:docPartBody>
    </w:docPart>
    <w:docPart>
      <w:docPartPr>
        <w:name w:val="1C1BAAF8095C42C381F3D3F267BBFE08"/>
        <w:category>
          <w:name w:val="General"/>
          <w:gallery w:val="placeholder"/>
        </w:category>
        <w:types>
          <w:type w:val="bbPlcHdr"/>
        </w:types>
        <w:behaviors>
          <w:behavior w:val="content"/>
        </w:behaviors>
        <w:guid w:val="{F8AAD10D-FF3D-4B9D-AC58-24C6EB29EED0}"/>
      </w:docPartPr>
      <w:docPartBody>
        <w:p w:rsidR="00901AC1" w:rsidRDefault="00901AC1" w:rsidP="00901AC1">
          <w:pPr>
            <w:pStyle w:val="1C1BAAF8095C42C381F3D3F267BBFE08"/>
          </w:pPr>
          <w:r w:rsidRPr="00225C2C">
            <w:rPr>
              <w:rStyle w:val="PlaceholderText"/>
            </w:rPr>
            <w:t>Click or tap here to enter text.</w:t>
          </w:r>
        </w:p>
      </w:docPartBody>
    </w:docPart>
    <w:docPart>
      <w:docPartPr>
        <w:name w:val="B5A3E2B1149545A4B288C213EF37AF88"/>
        <w:category>
          <w:name w:val="General"/>
          <w:gallery w:val="placeholder"/>
        </w:category>
        <w:types>
          <w:type w:val="bbPlcHdr"/>
        </w:types>
        <w:behaviors>
          <w:behavior w:val="content"/>
        </w:behaviors>
        <w:guid w:val="{A929BCF9-7F0E-421D-8CEF-6BC00D7B8618}"/>
      </w:docPartPr>
      <w:docPartBody>
        <w:p w:rsidR="00901AC1" w:rsidRDefault="00901AC1" w:rsidP="00901AC1">
          <w:pPr>
            <w:pStyle w:val="B5A3E2B1149545A4B288C213EF37AF88"/>
          </w:pPr>
          <w:r w:rsidRPr="00225C2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w:charset w:val="00"/>
    <w:family w:val="swiss"/>
    <w:pitch w:val="variable"/>
    <w:sig w:usb0="E00082FF" w:usb1="400078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oto Serif">
    <w:charset w:val="00"/>
    <w:family w:val="roman"/>
    <w:pitch w:val="variable"/>
    <w:sig w:usb0="E00002FF" w:usb1="500078FF" w:usb2="00000029"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Bold">
    <w:altName w:val="Noto Sans"/>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1AC1"/>
    <w:rsid w:val="000C12A4"/>
    <w:rsid w:val="00446E1B"/>
    <w:rsid w:val="00482E98"/>
    <w:rsid w:val="00901AC1"/>
    <w:rsid w:val="00A54568"/>
    <w:rsid w:val="00BF3F38"/>
    <w:rsid w:val="00E608B1"/>
    <w:rsid w:val="00ED1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1AC1"/>
    <w:rPr>
      <w:color w:val="808080"/>
    </w:rPr>
  </w:style>
  <w:style w:type="paragraph" w:customStyle="1" w:styleId="161D8B91C4DC4F8BBE4437A8C01200B9">
    <w:name w:val="161D8B91C4DC4F8BBE4437A8C01200B9"/>
    <w:rsid w:val="00901AC1"/>
  </w:style>
  <w:style w:type="paragraph" w:customStyle="1" w:styleId="1C1BAAF8095C42C381F3D3F267BBFE08">
    <w:name w:val="1C1BAAF8095C42C381F3D3F267BBFE08"/>
    <w:rsid w:val="00901AC1"/>
  </w:style>
  <w:style w:type="paragraph" w:customStyle="1" w:styleId="B5A3E2B1149545A4B288C213EF37AF88">
    <w:name w:val="B5A3E2B1149545A4B288C213EF37AF88"/>
    <w:rsid w:val="00901A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9da1016-2a1b-4f8a-9768-d7a4932f6f16">
      <UserInfo>
        <DisplayName/>
        <AccountId xsi:nil="true"/>
        <AccountType/>
      </UserInfo>
    </SharedWithUsers>
    <DocumentExpirationDate xmlns="59da1016-2a1b-4f8a-9768-d7a4932f6f16" xsi:nil="true"/>
    <URL xmlns="http://schemas.microsoft.com/sharepoint/v3">
      <Url>https://www.oregon.gov/oha/HPA/dsi-tc/Documents/CHA-2026-Attestation.docx</Url>
      <Description>CHA 2026 Attestation Form</Description>
    </URL>
    <Meta_x0020_Description xmlns="e5f1ac6e-e8e1-4751-aa4e-20d14744385a">CHA 2026 Attestation Form</Meta_x0020_Description>
    <PublishingExpirationDate xmlns="http://schemas.microsoft.com/sharepoint/v3" xsi:nil="true"/>
    <PublishingStartDate xmlns="http://schemas.microsoft.com/sharepoint/v3" xsi:nil="true"/>
    <Meta_x0020_Keywords xmlns="e5f1ac6e-e8e1-4751-aa4e-20d14744385a">CHA; attestation</Meta_x0020_Keyword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1677473FA22F4D84A2424E1006D7E0" ma:contentTypeVersion="18" ma:contentTypeDescription="Create a new document." ma:contentTypeScope="" ma:versionID="1d1e569fdc6b9e976cc03a2f07043bf9">
  <xsd:schema xmlns:xsd="http://www.w3.org/2001/XMLSchema" xmlns:xs="http://www.w3.org/2001/XMLSchema" xmlns:p="http://schemas.microsoft.com/office/2006/metadata/properties" xmlns:ns1="http://schemas.microsoft.com/sharepoint/v3" xmlns:ns2="e5f1ac6e-e8e1-4751-aa4e-20d14744385a" xmlns:ns3="59da1016-2a1b-4f8a-9768-d7a4932f6f16" targetNamespace="http://schemas.microsoft.com/office/2006/metadata/properties" ma:root="true" ma:fieldsID="90756af6c6ed2a9854526670b4dc5b3e" ns1:_="" ns2:_="" ns3:_="">
    <xsd:import namespace="http://schemas.microsoft.com/sharepoint/v3"/>
    <xsd:import namespace="e5f1ac6e-e8e1-4751-aa4e-20d14744385a"/>
    <xsd:import namespace="59da1016-2a1b-4f8a-9768-d7a4932f6f16"/>
    <xsd:element name="properties">
      <xsd:complexType>
        <xsd:sequence>
          <xsd:element name="documentManagement">
            <xsd:complexType>
              <xsd:all>
                <xsd:element ref="ns2:Meta_x0020_Description"/>
                <xsd:element ref="ns2:Meta_x0020_Keywords"/>
                <xsd:element ref="ns1:PublishingStartDate" minOccurs="0"/>
                <xsd:element ref="ns1:PublishingExpirationDate" minOccurs="0"/>
                <xsd:element ref="ns1:URL" minOccurs="0"/>
                <xsd:element ref="ns3:Document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f1ac6e-e8e1-4751-aa4e-20d14744385a" elementFormDefault="qualified">
    <xsd:import namespace="http://schemas.microsoft.com/office/2006/documentManagement/types"/>
    <xsd:import namespace="http://schemas.microsoft.com/office/infopath/2007/PartnerControls"/>
    <xsd:element name="Meta_x0020_Description" ma:index="4" ma:displayName="Meta Description" ma:internalName="Meta_x0020_Description" ma:readOnly="false">
      <xsd:simpleType>
        <xsd:restriction base="dms:Text"/>
      </xsd:simpleType>
    </xsd:element>
    <xsd:element name="Meta_x0020_Keywords" ma:index="5" ma:displayName="Meta Keywords" ma:internalName="Meta_x0020_Keywords"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9" nillable="true" ma:displayName="Document Expiration Date" ma:format="DateOnly" ma:internalName="DocumentExpirationDate" ma:readOnly="false">
      <xsd:simpleType>
        <xsd:restriction base="dms:DateTime"/>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83E2CC-2829-4C1A-A9AB-1660DC18528C}">
  <ds:schemaRefs>
    <ds:schemaRef ds:uri="http://purl.org/dc/terms/"/>
    <ds:schemaRef ds:uri="http://schemas.microsoft.com/office/2006/documentManagement/types"/>
    <ds:schemaRef ds:uri="http://purl.org/dc/elements/1.1/"/>
    <ds:schemaRef ds:uri="676cb3b1-450e-451f-a8cd-490bb018a396"/>
    <ds:schemaRef ds:uri="http://purl.org/dc/dcmitype/"/>
    <ds:schemaRef ds:uri="http://schemas.microsoft.com/office/2006/metadata/properties"/>
    <ds:schemaRef ds:uri="http://schemas.microsoft.com/office/infopath/2007/PartnerControls"/>
    <ds:schemaRef ds:uri="http://schemas.openxmlformats.org/package/2006/metadata/core-properties"/>
    <ds:schemaRef ds:uri="9f287dfc-1abe-452c-9176-2639bf2d86a3"/>
    <ds:schemaRef ds:uri="http://www.w3.org/XML/1998/namespace"/>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1840E62F-4EC4-40BB-B822-8C7350C2EE6D}"/>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3</TotalTime>
  <Pages>2</Pages>
  <Words>368</Words>
  <Characters>210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Attestation Form</vt:lpstr>
    </vt:vector>
  </TitlesOfParts>
  <Company/>
  <LinksUpToDate>false</LinksUpToDate>
  <CharactersWithSpaces>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 2026 Attestation Form</dc:title>
  <dc:subject>CCO Community Health Assessment Attestation Form</dc:subject>
  <dc:creator>Oregon Health Authority</dc:creator>
  <cp:keywords/>
  <dc:description/>
  <cp:lastModifiedBy>Laura E Kreger</cp:lastModifiedBy>
  <cp:revision>7</cp:revision>
  <cp:lastPrinted>2026-04-02T19:17:00Z</cp:lastPrinted>
  <dcterms:created xsi:type="dcterms:W3CDTF">2026-04-20T17:59:00Z</dcterms:created>
  <dcterms:modified xsi:type="dcterms:W3CDTF">2026-04-20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1677473FA22F4D84A2424E1006D7E0</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Order">
    <vt:r8>87600</vt:r8>
  </property>
  <property fmtid="{D5CDD505-2E9C-101B-9397-08002B2CF9AE}" pid="13" name="ComplianceAssetId">
    <vt:lpwstr/>
  </property>
  <property fmtid="{D5CDD505-2E9C-101B-9397-08002B2CF9AE}" pid="14" name="_ExtendedDescription">
    <vt:lpwstr/>
  </property>
  <property fmtid="{D5CDD505-2E9C-101B-9397-08002B2CF9AE}" pid="15" name="TriggerFlowInfo">
    <vt:lpwstr/>
  </property>
  <property fmtid="{D5CDD505-2E9C-101B-9397-08002B2CF9AE}" pid="16" name="WorkflowChangePath">
    <vt:lpwstr>94a13aca-3094-49fd-9950-7513a1911c7a,9;</vt:lpwstr>
  </property>
</Properties>
</file>